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824A" w14:textId="3674073E" w:rsidR="00AB675A" w:rsidRPr="00AB675A" w:rsidRDefault="00AB675A" w:rsidP="00AB675A">
      <w:pPr>
        <w:pStyle w:val="graphicsanchor"/>
      </w:pPr>
    </w:p>
    <w:p w14:paraId="759E556E" w14:textId="73A624A2" w:rsidR="00060899" w:rsidRPr="00E51FB9" w:rsidRDefault="00CC204A" w:rsidP="00F74E99">
      <w:pPr>
        <w:pStyle w:val="PropertyName"/>
        <w:spacing w:after="0"/>
        <w:rPr>
          <w:sz w:val="52"/>
          <w:szCs w:val="52"/>
        </w:rPr>
      </w:pPr>
      <w:r w:rsidRPr="00E51FB9">
        <w:rPr>
          <w:sz w:val="52"/>
          <w:szCs w:val="52"/>
        </w:rPr>
        <w:t>La Grange railroad museum &amp; learning center</w:t>
      </w:r>
    </w:p>
    <w:tbl>
      <w:tblPr>
        <w:tblStyle w:val="TableGrid"/>
        <w:tblpPr w:leftFromText="180" w:rightFromText="180" w:vertAnchor="text" w:tblpY="1"/>
        <w:tblOverlap w:val="never"/>
        <w:tblW w:w="4287" w:type="pct"/>
        <w:tblLayout w:type="fixed"/>
        <w:tblCellMar>
          <w:left w:w="0" w:type="dxa"/>
          <w:right w:w="0" w:type="dxa"/>
        </w:tblCellMar>
        <w:tblLook w:val="04A0" w:firstRow="1" w:lastRow="0" w:firstColumn="1" w:lastColumn="0" w:noHBand="0" w:noVBand="1"/>
        <w:tblDescription w:val="Layout table for property name"/>
      </w:tblPr>
      <w:tblGrid>
        <w:gridCol w:w="4831"/>
        <w:gridCol w:w="2134"/>
        <w:gridCol w:w="2418"/>
      </w:tblGrid>
      <w:tr w:rsidR="00060899" w:rsidRPr="00181BD9" w14:paraId="7A6052C0" w14:textId="77777777" w:rsidTr="00F10945">
        <w:trPr>
          <w:trHeight w:hRule="exact" w:val="288"/>
        </w:trPr>
        <w:tc>
          <w:tcPr>
            <w:tcW w:w="11880" w:type="dxa"/>
            <w:gridSpan w:val="3"/>
            <w:tcMar>
              <w:left w:w="0" w:type="dxa"/>
              <w:right w:w="0" w:type="dxa"/>
            </w:tcMar>
          </w:tcPr>
          <w:p w14:paraId="5640433D" w14:textId="77777777" w:rsidR="00060899" w:rsidRDefault="00060899" w:rsidP="008569D9">
            <w:pPr>
              <w:pStyle w:val="graphicsanchor"/>
              <w:rPr>
                <w:noProof/>
              </w:rPr>
            </w:pPr>
          </w:p>
        </w:tc>
      </w:tr>
      <w:tr w:rsidR="00C56F1C" w:rsidRPr="00181BD9" w14:paraId="1A449983" w14:textId="77777777" w:rsidTr="008E15D0">
        <w:trPr>
          <w:trHeight w:val="6551"/>
        </w:trPr>
        <w:tc>
          <w:tcPr>
            <w:tcW w:w="6120" w:type="dxa"/>
            <w:vMerge w:val="restart"/>
            <w:tcMar>
              <w:left w:w="0" w:type="dxa"/>
              <w:right w:w="0" w:type="dxa"/>
            </w:tcMar>
          </w:tcPr>
          <w:tbl>
            <w:tblPr>
              <w:tblStyle w:val="TableGrid"/>
              <w:tblW w:w="6120" w:type="dxa"/>
              <w:tblLayout w:type="fixed"/>
              <w:tblCellMar>
                <w:left w:w="403" w:type="dxa"/>
                <w:right w:w="115" w:type="dxa"/>
              </w:tblCellMar>
              <w:tblLook w:val="04A0" w:firstRow="1" w:lastRow="0" w:firstColumn="1" w:lastColumn="0" w:noHBand="0" w:noVBand="1"/>
              <w:tblDescription w:val="Layout table for event name, subheading, and event details"/>
            </w:tblPr>
            <w:tblGrid>
              <w:gridCol w:w="6120"/>
            </w:tblGrid>
            <w:tr w:rsidR="00C56F1C" w14:paraId="08F7E128" w14:textId="77777777" w:rsidTr="006A3F1B">
              <w:trPr>
                <w:trHeight w:val="3960"/>
              </w:trPr>
              <w:tc>
                <w:tcPr>
                  <w:tcW w:w="6120" w:type="dxa"/>
                  <w:tcMar>
                    <w:left w:w="0" w:type="dxa"/>
                    <w:right w:w="144" w:type="dxa"/>
                  </w:tcMar>
                  <w:vAlign w:val="bottom"/>
                </w:tcPr>
                <w:p w14:paraId="5A9574EF" w14:textId="13FC66EB" w:rsidR="00CC204A" w:rsidRPr="007F0509" w:rsidRDefault="00A810E8" w:rsidP="008569D9">
                  <w:pPr>
                    <w:pStyle w:val="Title"/>
                    <w:framePr w:hSpace="180" w:wrap="around" w:vAnchor="text" w:hAnchor="text" w:y="1"/>
                    <w:suppressOverlap/>
                    <w:rPr>
                      <w:sz w:val="96"/>
                      <w:szCs w:val="96"/>
                    </w:rPr>
                  </w:pPr>
                  <w:r>
                    <w:rPr>
                      <w:sz w:val="96"/>
                      <w:szCs w:val="96"/>
                    </w:rPr>
                    <w:t xml:space="preserve">  </w:t>
                  </w:r>
                  <w:r w:rsidR="00CC204A" w:rsidRPr="007F0509">
                    <w:rPr>
                      <w:sz w:val="96"/>
                      <w:szCs w:val="96"/>
                    </w:rPr>
                    <w:t>2021</w:t>
                  </w:r>
                </w:p>
                <w:p w14:paraId="5C53768D" w14:textId="399B83F2" w:rsidR="00C56F1C" w:rsidRPr="00CC204A" w:rsidRDefault="00CC204A" w:rsidP="008569D9">
                  <w:pPr>
                    <w:pStyle w:val="Title"/>
                    <w:framePr w:hSpace="180" w:wrap="around" w:vAnchor="text" w:hAnchor="text" w:y="1"/>
                    <w:ind w:left="288"/>
                    <w:suppressOverlap/>
                    <w:rPr>
                      <w:sz w:val="144"/>
                      <w:szCs w:val="144"/>
                    </w:rPr>
                  </w:pPr>
                  <w:r w:rsidRPr="007F0509">
                    <w:rPr>
                      <w:sz w:val="96"/>
                      <w:szCs w:val="96"/>
                    </w:rPr>
                    <w:t>annual report</w:t>
                  </w:r>
                </w:p>
              </w:tc>
            </w:tr>
            <w:tr w:rsidR="00C56F1C" w14:paraId="245376A1" w14:textId="77777777" w:rsidTr="006A3F1B">
              <w:trPr>
                <w:trHeight w:val="3681"/>
              </w:trPr>
              <w:tc>
                <w:tcPr>
                  <w:tcW w:w="6120" w:type="dxa"/>
                  <w:tcMar>
                    <w:left w:w="0" w:type="dxa"/>
                    <w:right w:w="144" w:type="dxa"/>
                  </w:tcMar>
                  <w:vAlign w:val="center"/>
                </w:tcPr>
                <w:p w14:paraId="2A71CB34" w14:textId="39C31A94" w:rsidR="00CC204A" w:rsidRPr="00AA2739" w:rsidRDefault="00CC204A" w:rsidP="008569D9">
                  <w:pPr>
                    <w:pStyle w:val="Subtitle"/>
                    <w:framePr w:hSpace="180" w:wrap="around" w:vAnchor="text" w:hAnchor="text" w:y="1"/>
                    <w:numPr>
                      <w:ilvl w:val="0"/>
                      <w:numId w:val="14"/>
                    </w:numPr>
                    <w:ind w:left="504"/>
                    <w:suppressOverlap/>
                    <w:rPr>
                      <w:sz w:val="40"/>
                      <w:szCs w:val="40"/>
                    </w:rPr>
                  </w:pPr>
                  <w:r w:rsidRPr="00AA2739">
                    <w:rPr>
                      <w:sz w:val="40"/>
                      <w:szCs w:val="40"/>
                    </w:rPr>
                    <w:t>Mission</w:t>
                  </w:r>
                </w:p>
                <w:p w14:paraId="4CADD4D0" w14:textId="0CDF7C4E" w:rsidR="00CC204A" w:rsidRPr="00AA2739" w:rsidRDefault="00CC204A" w:rsidP="008569D9">
                  <w:pPr>
                    <w:pStyle w:val="Subtitle"/>
                    <w:framePr w:hSpace="180" w:wrap="around" w:vAnchor="text" w:hAnchor="text" w:y="1"/>
                    <w:numPr>
                      <w:ilvl w:val="0"/>
                      <w:numId w:val="14"/>
                    </w:numPr>
                    <w:ind w:left="504"/>
                    <w:suppressOverlap/>
                    <w:rPr>
                      <w:sz w:val="40"/>
                      <w:szCs w:val="40"/>
                    </w:rPr>
                  </w:pPr>
                  <w:r w:rsidRPr="00AA2739">
                    <w:rPr>
                      <w:sz w:val="40"/>
                      <w:szCs w:val="40"/>
                    </w:rPr>
                    <w:t>accomplishments</w:t>
                  </w:r>
                </w:p>
                <w:p w14:paraId="39AC3C85" w14:textId="77777777" w:rsidR="00CC204A" w:rsidRPr="00AA2739" w:rsidRDefault="00CC204A" w:rsidP="008569D9">
                  <w:pPr>
                    <w:pStyle w:val="Subtitle"/>
                    <w:framePr w:hSpace="180" w:wrap="around" w:vAnchor="text" w:hAnchor="text" w:y="1"/>
                    <w:numPr>
                      <w:ilvl w:val="0"/>
                      <w:numId w:val="14"/>
                    </w:numPr>
                    <w:ind w:left="504"/>
                    <w:suppressOverlap/>
                    <w:rPr>
                      <w:sz w:val="40"/>
                      <w:szCs w:val="40"/>
                    </w:rPr>
                  </w:pPr>
                  <w:r w:rsidRPr="00AA2739">
                    <w:rPr>
                      <w:sz w:val="40"/>
                      <w:szCs w:val="40"/>
                    </w:rPr>
                    <w:t xml:space="preserve">financials &amp; </w:t>
                  </w:r>
                </w:p>
                <w:p w14:paraId="28857E85" w14:textId="43CA0EF2" w:rsidR="00C56F1C" w:rsidRPr="00060899" w:rsidRDefault="00CC204A" w:rsidP="008569D9">
                  <w:pPr>
                    <w:pStyle w:val="Subtitle"/>
                    <w:framePr w:hSpace="180" w:wrap="around" w:vAnchor="text" w:hAnchor="text" w:y="1"/>
                    <w:numPr>
                      <w:ilvl w:val="0"/>
                      <w:numId w:val="14"/>
                    </w:numPr>
                    <w:ind w:left="504"/>
                    <w:suppressOverlap/>
                  </w:pPr>
                  <w:r w:rsidRPr="00AA2739">
                    <w:rPr>
                      <w:sz w:val="40"/>
                      <w:szCs w:val="40"/>
                    </w:rPr>
                    <w:t>acknowledgements</w:t>
                  </w:r>
                </w:p>
              </w:tc>
            </w:tr>
            <w:tr w:rsidR="00C56F1C" w14:paraId="20DCD09D" w14:textId="77777777" w:rsidTr="00E4029B">
              <w:trPr>
                <w:trHeight w:val="63"/>
              </w:trPr>
              <w:tc>
                <w:tcPr>
                  <w:tcW w:w="6120" w:type="dxa"/>
                  <w:tcMar>
                    <w:left w:w="0" w:type="dxa"/>
                    <w:right w:w="360" w:type="dxa"/>
                  </w:tcMar>
                  <w:vAlign w:val="center"/>
                </w:tcPr>
                <w:p w14:paraId="30FACED0" w14:textId="217F6728" w:rsidR="00C56F1C" w:rsidRDefault="00C56F1C" w:rsidP="008569D9">
                  <w:pPr>
                    <w:framePr w:hSpace="180" w:wrap="around" w:vAnchor="text" w:hAnchor="text" w:y="1"/>
                    <w:suppressOverlap/>
                  </w:pPr>
                  <w:r>
                    <w:t xml:space="preserve"> </w:t>
                  </w:r>
                </w:p>
              </w:tc>
            </w:tr>
          </w:tbl>
          <w:tbl>
            <w:tblPr>
              <w:tblStyle w:val="GridTable1Light"/>
              <w:tblW w:w="4320" w:type="dxa"/>
              <w:tblBorders>
                <w:top w:val="single" w:sz="36" w:space="0" w:color="FFC000" w:themeColor="accent1"/>
                <w:bottom w:val="single" w:sz="36" w:space="0" w:color="FFC000" w:themeColor="accent1"/>
              </w:tblBorders>
              <w:tblLayout w:type="fixed"/>
              <w:tblCellMar>
                <w:left w:w="0" w:type="dxa"/>
                <w:right w:w="0" w:type="dxa"/>
              </w:tblCellMar>
              <w:tblLook w:val="0620" w:firstRow="1" w:lastRow="0" w:firstColumn="0" w:lastColumn="0" w:noHBand="1" w:noVBand="1"/>
              <w:tblDescription w:val="Layout table for event name, subheading, and event details"/>
            </w:tblPr>
            <w:tblGrid>
              <w:gridCol w:w="4320"/>
            </w:tblGrid>
            <w:tr w:rsidR="00C56F1C" w14:paraId="5ED0B9A7" w14:textId="77777777" w:rsidTr="001019AF">
              <w:trPr>
                <w:cnfStyle w:val="100000000000" w:firstRow="1" w:lastRow="0" w:firstColumn="0" w:lastColumn="0" w:oddVBand="0" w:evenVBand="0" w:oddHBand="0" w:evenHBand="0" w:firstRowFirstColumn="0" w:firstRowLastColumn="0" w:lastRowFirstColumn="0" w:lastRowLastColumn="0"/>
                <w:trHeight w:hRule="exact" w:val="2160"/>
              </w:trPr>
              <w:tc>
                <w:tcPr>
                  <w:tcW w:w="10800" w:type="dxa"/>
                  <w:tcBorders>
                    <w:top w:val="none" w:sz="0" w:space="0" w:color="auto"/>
                    <w:left w:val="none" w:sz="0" w:space="0" w:color="auto"/>
                    <w:bottom w:val="none" w:sz="0" w:space="0" w:color="auto"/>
                    <w:right w:val="none" w:sz="0" w:space="0" w:color="auto"/>
                    <w:tl2br w:val="none" w:sz="0" w:space="0" w:color="auto"/>
                    <w:tr2bl w:val="none" w:sz="0" w:space="0" w:color="auto"/>
                  </w:tcBorders>
                  <w:tcMar>
                    <w:left w:w="0" w:type="dxa"/>
                  </w:tcMar>
                  <w:vAlign w:val="center"/>
                </w:tcPr>
                <w:p w14:paraId="1DD40D68" w14:textId="0548032E" w:rsidR="003302F0" w:rsidRPr="00EE7E9A" w:rsidRDefault="00CC204A" w:rsidP="008569D9">
                  <w:pPr>
                    <w:pStyle w:val="Date"/>
                    <w:framePr w:hSpace="180" w:wrap="around" w:vAnchor="text" w:hAnchor="text" w:y="1"/>
                    <w:suppressOverlap/>
                    <w:rPr>
                      <w:bCs w:val="0"/>
                      <w:sz w:val="56"/>
                      <w:szCs w:val="56"/>
                    </w:rPr>
                  </w:pPr>
                  <w:r w:rsidRPr="00FA553D">
                    <w:rPr>
                      <w:sz w:val="56"/>
                      <w:szCs w:val="56"/>
                    </w:rPr>
                    <w:t>January 2, 2022</w:t>
                  </w:r>
                </w:p>
                <w:p w14:paraId="33C09BFC" w14:textId="5425A80C" w:rsidR="003302F0" w:rsidRPr="00EE7E9A" w:rsidRDefault="00CC204A" w:rsidP="008569D9">
                  <w:pPr>
                    <w:framePr w:hSpace="180" w:wrap="around" w:vAnchor="text" w:hAnchor="text" w:y="1"/>
                    <w:suppressOverlap/>
                    <w:rPr>
                      <w:bCs w:val="0"/>
                      <w:sz w:val="36"/>
                      <w:szCs w:val="36"/>
                    </w:rPr>
                  </w:pPr>
                  <w:r w:rsidRPr="00FA553D">
                    <w:rPr>
                      <w:sz w:val="36"/>
                      <w:szCs w:val="36"/>
                    </w:rPr>
                    <w:t>1/1/2021 to 12/31/202</w:t>
                  </w:r>
                  <w:r w:rsidR="00EE7E9A">
                    <w:rPr>
                      <w:sz w:val="36"/>
                      <w:szCs w:val="36"/>
                    </w:rPr>
                    <w:t>1</w:t>
                  </w:r>
                </w:p>
                <w:p w14:paraId="0B0F55A3" w14:textId="77777777" w:rsidR="00CC204A" w:rsidRPr="00EE7E9A" w:rsidRDefault="00CC204A" w:rsidP="008569D9">
                  <w:pPr>
                    <w:framePr w:hSpace="180" w:wrap="around" w:vAnchor="text" w:hAnchor="text" w:y="1"/>
                    <w:suppressOverlap/>
                    <w:rPr>
                      <w:bCs w:val="0"/>
                      <w:sz w:val="24"/>
                      <w:szCs w:val="24"/>
                    </w:rPr>
                  </w:pPr>
                  <w:r w:rsidRPr="00EE7E9A">
                    <w:rPr>
                      <w:sz w:val="24"/>
                      <w:szCs w:val="24"/>
                    </w:rPr>
                    <w:t xml:space="preserve">412 E. Main Street </w:t>
                  </w:r>
                </w:p>
                <w:p w14:paraId="251FE61A" w14:textId="77777777" w:rsidR="00C56F1C" w:rsidRPr="00EE7E9A" w:rsidRDefault="00CC204A" w:rsidP="008569D9">
                  <w:pPr>
                    <w:framePr w:hSpace="180" w:wrap="around" w:vAnchor="text" w:hAnchor="text" w:y="1"/>
                    <w:suppressOverlap/>
                    <w:rPr>
                      <w:bCs w:val="0"/>
                      <w:sz w:val="24"/>
                      <w:szCs w:val="24"/>
                    </w:rPr>
                  </w:pPr>
                  <w:r w:rsidRPr="00EE7E9A">
                    <w:rPr>
                      <w:sz w:val="24"/>
                      <w:szCs w:val="24"/>
                    </w:rPr>
                    <w:t>La Grange, KY 40031</w:t>
                  </w:r>
                </w:p>
                <w:p w14:paraId="54DDDF6A" w14:textId="3D7AA530" w:rsidR="003302F0" w:rsidRPr="005F59C3" w:rsidRDefault="003302F0" w:rsidP="008569D9">
                  <w:pPr>
                    <w:framePr w:hSpace="180" w:wrap="around" w:vAnchor="text" w:hAnchor="text" w:y="1"/>
                    <w:suppressOverlap/>
                    <w:rPr>
                      <w:sz w:val="16"/>
                      <w:szCs w:val="16"/>
                    </w:rPr>
                  </w:pPr>
                </w:p>
              </w:tc>
            </w:tr>
          </w:tbl>
          <w:p w14:paraId="086F14D6" w14:textId="36577009" w:rsidR="00C56F1C" w:rsidRPr="00181BD9" w:rsidRDefault="00C56F1C" w:rsidP="008569D9">
            <w:pPr>
              <w:pStyle w:val="graphicsanchor"/>
            </w:pPr>
          </w:p>
        </w:tc>
        <w:tc>
          <w:tcPr>
            <w:tcW w:w="5760" w:type="dxa"/>
            <w:gridSpan w:val="2"/>
          </w:tcPr>
          <w:p w14:paraId="287F0F10" w14:textId="2468D9F6" w:rsidR="00C56F1C" w:rsidRDefault="00CC204A" w:rsidP="008569D9">
            <w:pPr>
              <w:pStyle w:val="graphicsanchor"/>
            </w:pPr>
            <w:r>
              <w:rPr>
                <w:noProof/>
              </w:rPr>
              <w:t xml:space="preserve"> </w:t>
            </w:r>
            <w:r w:rsidR="000C350F">
              <w:rPr>
                <w:noProof/>
              </w:rPr>
              <w:t xml:space="preserve"> </w:t>
            </w:r>
            <w:r>
              <w:rPr>
                <w:noProof/>
              </w:rPr>
              <w:t xml:space="preserve"> </w:t>
            </w:r>
            <w:r w:rsidR="00C56F1C">
              <w:rPr>
                <w:noProof/>
              </w:rPr>
              <mc:AlternateContent>
                <mc:Choice Requires="wps">
                  <w:drawing>
                    <wp:inline distT="0" distB="0" distL="0" distR="0" wp14:anchorId="7C86D193" wp14:editId="70C29FCF">
                      <wp:extent cx="0" cy="0"/>
                      <wp:effectExtent l="0" t="0" r="0" b="0"/>
                      <wp:docPr id="1" name="Image 1" descr="Exterior of modern hou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0" cy="0"/>
                              </a:xfrm>
                              <a:prstGeom prst="rect">
                                <a:avLst/>
                              </a:prstGeom>
                              <a:blipFill dpi="0" rotWithShape="1">
                                <a:blip r:embed="rId11"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CDD192" id="Image 1" o:spid="_x0000_s1026" alt="Exterior of modern house" style="width:0;height:0;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" stroked="f" strokeweight="1pt">
                      <v:fill r:id="rId12" o:title="Exterior of modern house" recolor="t" rotate="t" type="frame"/>
                      <o:lock v:ext="edit" aspectratio="t"/>
                      <w10:anchorlock/>
                    </v:rect>
                  </w:pict>
                </mc:Fallback>
              </mc:AlternateContent>
            </w:r>
          </w:p>
          <w:p w14:paraId="2D71B0EE" w14:textId="77777777" w:rsidR="00C56F1C" w:rsidRDefault="00C56F1C" w:rsidP="008569D9">
            <w:pPr>
              <w:pStyle w:val="graphicsanchor"/>
              <w:tabs>
                <w:tab w:val="left" w:pos="3038"/>
              </w:tabs>
              <w:ind w:right="57"/>
            </w:pPr>
            <w:r>
              <w:tab/>
            </w:r>
          </w:p>
          <w:p w14:paraId="5DC2E5D4" w14:textId="77777777" w:rsidR="00C56F1C" w:rsidRDefault="00C56F1C" w:rsidP="008569D9">
            <w:pPr>
              <w:pStyle w:val="graphicsanchor"/>
            </w:pPr>
          </w:p>
          <w:p w14:paraId="7C4FC28B" w14:textId="77777777" w:rsidR="0047402B" w:rsidRDefault="0047402B" w:rsidP="008569D9">
            <w:pPr>
              <w:pStyle w:val="graphicsanchor"/>
            </w:pPr>
          </w:p>
          <w:p w14:paraId="36C01AFB" w14:textId="77777777" w:rsidR="0047402B" w:rsidRDefault="0047402B" w:rsidP="008569D9">
            <w:pPr>
              <w:pStyle w:val="graphicsanchor"/>
            </w:pPr>
          </w:p>
          <w:p w14:paraId="2FA6D2E6" w14:textId="77777777" w:rsidR="00F67D1D" w:rsidRDefault="00F67D1D" w:rsidP="008569D9">
            <w:pPr>
              <w:pStyle w:val="graphicsanchor"/>
            </w:pPr>
          </w:p>
          <w:p w14:paraId="4290C0C7" w14:textId="77777777" w:rsidR="00F67D1D" w:rsidRDefault="00F67D1D" w:rsidP="008569D9">
            <w:pPr>
              <w:pStyle w:val="graphicsanchor"/>
            </w:pPr>
          </w:p>
          <w:p w14:paraId="2F9570A1" w14:textId="77777777" w:rsidR="00F67D1D" w:rsidRDefault="00F67D1D" w:rsidP="008569D9">
            <w:pPr>
              <w:pStyle w:val="graphicsanchor"/>
            </w:pPr>
          </w:p>
          <w:p w14:paraId="337E37A3" w14:textId="77777777" w:rsidR="00F67D1D" w:rsidRDefault="00F67D1D" w:rsidP="008569D9">
            <w:pPr>
              <w:pStyle w:val="graphicsanchor"/>
            </w:pPr>
          </w:p>
          <w:p w14:paraId="26C39A28" w14:textId="77777777" w:rsidR="00F67D1D" w:rsidRDefault="00F67D1D" w:rsidP="008569D9">
            <w:pPr>
              <w:pStyle w:val="graphicsanchor"/>
            </w:pPr>
          </w:p>
          <w:p w14:paraId="7692267F" w14:textId="77777777" w:rsidR="00F67D1D" w:rsidRDefault="00F67D1D" w:rsidP="008569D9">
            <w:pPr>
              <w:pStyle w:val="graphicsanchor"/>
            </w:pPr>
          </w:p>
          <w:p w14:paraId="1055D25F" w14:textId="77777777" w:rsidR="00F67D1D" w:rsidRDefault="00F67D1D" w:rsidP="008569D9">
            <w:pPr>
              <w:pStyle w:val="graphicsanchor"/>
            </w:pPr>
          </w:p>
          <w:p w14:paraId="5300B823" w14:textId="77777777" w:rsidR="00F67D1D" w:rsidRDefault="00F67D1D" w:rsidP="008569D9">
            <w:pPr>
              <w:pStyle w:val="graphicsanchor"/>
            </w:pPr>
          </w:p>
          <w:p w14:paraId="1F9E3BDE" w14:textId="77777777" w:rsidR="00F67D1D" w:rsidRDefault="00F67D1D" w:rsidP="008569D9">
            <w:pPr>
              <w:pStyle w:val="graphicsanchor"/>
            </w:pPr>
          </w:p>
          <w:p w14:paraId="2CF720AD" w14:textId="77777777" w:rsidR="0047402B" w:rsidRDefault="0047402B" w:rsidP="008569D9">
            <w:pPr>
              <w:pStyle w:val="graphicsanchor"/>
            </w:pPr>
          </w:p>
          <w:p w14:paraId="58D0C78E" w14:textId="77777777" w:rsidR="0047402B" w:rsidRDefault="0047402B" w:rsidP="008569D9">
            <w:pPr>
              <w:pStyle w:val="graphicsanchor"/>
            </w:pPr>
          </w:p>
          <w:p w14:paraId="5E3DAEE8" w14:textId="77777777" w:rsidR="0047402B" w:rsidRDefault="0047402B" w:rsidP="008569D9">
            <w:pPr>
              <w:pStyle w:val="graphicsanchor"/>
            </w:pPr>
          </w:p>
          <w:p w14:paraId="6A7B4F7A" w14:textId="77777777" w:rsidR="0047402B" w:rsidRDefault="0047402B" w:rsidP="008569D9">
            <w:pPr>
              <w:pStyle w:val="graphicsanchor"/>
            </w:pPr>
          </w:p>
          <w:p w14:paraId="5AE83FFF" w14:textId="77777777" w:rsidR="00AE2802" w:rsidRDefault="00AE2802" w:rsidP="008569D9">
            <w:pPr>
              <w:pStyle w:val="graphicsanchor"/>
              <w:rPr>
                <w:noProof/>
              </w:rPr>
            </w:pPr>
          </w:p>
          <w:p w14:paraId="6A91CDDA" w14:textId="77777777" w:rsidR="00AE2802" w:rsidRDefault="00AE2802" w:rsidP="008569D9">
            <w:pPr>
              <w:pStyle w:val="graphicsanchor"/>
              <w:rPr>
                <w:noProof/>
              </w:rPr>
            </w:pPr>
          </w:p>
          <w:p w14:paraId="00ACAAFF" w14:textId="77777777" w:rsidR="00AE2802" w:rsidRDefault="00AE2802" w:rsidP="008569D9">
            <w:pPr>
              <w:pStyle w:val="graphicsanchor"/>
              <w:rPr>
                <w:noProof/>
              </w:rPr>
            </w:pPr>
          </w:p>
          <w:p w14:paraId="7D9D6550" w14:textId="7693017A" w:rsidR="0047402B" w:rsidRPr="00181BD9" w:rsidRDefault="00E33FD1" w:rsidP="008569D9">
            <w:pPr>
              <w:pStyle w:val="graphicsanchor"/>
            </w:pPr>
            <w:r>
              <w:rPr>
                <w:noProof/>
              </w:rPr>
              <w:drawing>
                <wp:inline distT="0" distB="0" distL="0" distR="0" wp14:anchorId="72628995" wp14:editId="1135B21C">
                  <wp:extent cx="2890520" cy="2890520"/>
                  <wp:effectExtent l="0" t="0" r="5080" b="5080"/>
                  <wp:docPr id="15" name="Picture 15" descr="A group of childr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children posing for a photo&#10;&#10;Description automatically generated with medium confidence"/>
                          <pic:cNvPicPr/>
                        </pic:nvPicPr>
                        <pic:blipFill>
                          <a:blip r:embed="rId13"/>
                          <a:stretch>
                            <a:fillRect/>
                          </a:stretch>
                        </pic:blipFill>
                        <pic:spPr>
                          <a:xfrm>
                            <a:off x="0" y="0"/>
                            <a:ext cx="2890520" cy="2890520"/>
                          </a:xfrm>
                          <a:prstGeom prst="rect">
                            <a:avLst/>
                          </a:prstGeom>
                        </pic:spPr>
                      </pic:pic>
                    </a:graphicData>
                  </a:graphic>
                </wp:inline>
              </w:drawing>
            </w:r>
          </w:p>
        </w:tc>
      </w:tr>
      <w:tr w:rsidR="000F38DA" w:rsidRPr="00181BD9" w14:paraId="59938768" w14:textId="77777777" w:rsidTr="00D30B13">
        <w:trPr>
          <w:trHeight w:val="4839"/>
        </w:trPr>
        <w:tc>
          <w:tcPr>
            <w:tcW w:w="6120" w:type="dxa"/>
            <w:vMerge/>
            <w:tcMar>
              <w:left w:w="0" w:type="dxa"/>
              <w:right w:w="0" w:type="dxa"/>
            </w:tcMar>
          </w:tcPr>
          <w:p w14:paraId="54C1FC59" w14:textId="77777777" w:rsidR="000F38DA" w:rsidRDefault="000F38DA" w:rsidP="008569D9">
            <w:pPr>
              <w:pStyle w:val="Title"/>
            </w:pPr>
          </w:p>
        </w:tc>
        <w:tc>
          <w:tcPr>
            <w:tcW w:w="2700" w:type="dxa"/>
          </w:tcPr>
          <w:p w14:paraId="7C57A661" w14:textId="77777777" w:rsidR="000F38DA" w:rsidRDefault="000F38DA" w:rsidP="008569D9">
            <w:pPr>
              <w:pStyle w:val="graphicsanchor"/>
              <w:tabs>
                <w:tab w:val="right" w:pos="6019"/>
              </w:tabs>
              <w:rPr>
                <w:noProof/>
              </w:rPr>
            </w:pPr>
            <w:r>
              <w:rPr>
                <w:noProof/>
              </w:rPr>
              <mc:AlternateContent>
                <mc:Choice Requires="wps">
                  <w:drawing>
                    <wp:inline distT="0" distB="0" distL="0" distR="0" wp14:anchorId="63C19613" wp14:editId="453960A9">
                      <wp:extent cx="0" cy="0"/>
                      <wp:effectExtent l="0" t="0" r="0" b="0"/>
                      <wp:docPr id="3" name="Image 2" descr="Interior of home with wooden stairca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0" cy="0"/>
                              </a:xfrm>
                              <a:prstGeom prst="rect">
                                <a:avLst/>
                              </a:prstGeom>
                              <a:blipFill dpi="0" rotWithShape="1">
                                <a:blip r:embed="rId14" cstate="email">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AAB232" w14:textId="3FEBEC5E" w:rsidR="000F38DA" w:rsidRDefault="00CC204A" w:rsidP="00CC204A">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3C19613" id="Image 2" o:spid="_x0000_s1026" alt="Interior of home with wooden staircase" style="width:0;height:0;visibility:visible;mso-wrap-style:square;mso-left-percent:-10001;mso-top-percent:-10001;mso-position-horizontal:absolute;mso-position-horizontal-relative:char;mso-position-vertical:absolute;mso-position-vertical-relative:line;mso-left-percent:-10001;mso-top-percent:-10001;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" stroked="f" strokeweight="1pt">
                      <v:fill r:id="rId15" o:title="Interior of home with wooden staircase" recolor="t" rotate="t" type="frame"/>
                      <o:lock v:ext="edit" aspectratio="t"/>
                      <v:textbox>
                        <w:txbxContent>
                          <w:p w14:paraId="4BAAB232" w14:textId="3FEBEC5E" w:rsidR="000F38DA" w:rsidRDefault="00CC204A" w:rsidP="00CC204A">
                            <w:r>
                              <w:t xml:space="preserve">   </w:t>
                            </w:r>
                          </w:p>
                        </w:txbxContent>
                      </v:textbox>
                      <w10:anchorlock/>
                    </v:rect>
                  </w:pict>
                </mc:Fallback>
              </mc:AlternateContent>
            </w:r>
          </w:p>
          <w:p w14:paraId="1E88EECB" w14:textId="77777777" w:rsidR="00151567" w:rsidRDefault="00151567" w:rsidP="008569D9">
            <w:pPr>
              <w:pStyle w:val="graphicsanchor"/>
              <w:tabs>
                <w:tab w:val="right" w:pos="6019"/>
              </w:tabs>
              <w:rPr>
                <w:noProof/>
              </w:rPr>
            </w:pPr>
          </w:p>
          <w:p w14:paraId="046453F1" w14:textId="77777777" w:rsidR="00151567" w:rsidRDefault="00151567" w:rsidP="008569D9">
            <w:pPr>
              <w:pStyle w:val="graphicsanchor"/>
              <w:tabs>
                <w:tab w:val="right" w:pos="6019"/>
              </w:tabs>
              <w:rPr>
                <w:noProof/>
              </w:rPr>
            </w:pPr>
          </w:p>
          <w:p w14:paraId="2CB38C84" w14:textId="77777777" w:rsidR="00151567" w:rsidRDefault="00151567" w:rsidP="008569D9">
            <w:pPr>
              <w:pStyle w:val="graphicsanchor"/>
              <w:tabs>
                <w:tab w:val="right" w:pos="6019"/>
              </w:tabs>
              <w:rPr>
                <w:noProof/>
              </w:rPr>
            </w:pPr>
          </w:p>
          <w:p w14:paraId="68DC0AF1" w14:textId="77777777" w:rsidR="00151567" w:rsidRDefault="00151567" w:rsidP="008569D9">
            <w:pPr>
              <w:pStyle w:val="graphicsanchor"/>
              <w:tabs>
                <w:tab w:val="right" w:pos="6019"/>
              </w:tabs>
              <w:rPr>
                <w:noProof/>
              </w:rPr>
            </w:pPr>
          </w:p>
          <w:p w14:paraId="03053158" w14:textId="77777777" w:rsidR="00151567" w:rsidRDefault="00151567" w:rsidP="008569D9">
            <w:pPr>
              <w:pStyle w:val="graphicsanchor"/>
              <w:tabs>
                <w:tab w:val="right" w:pos="6019"/>
              </w:tabs>
              <w:rPr>
                <w:noProof/>
              </w:rPr>
            </w:pPr>
          </w:p>
          <w:p w14:paraId="0CF6A86C" w14:textId="77777777" w:rsidR="00151567" w:rsidRDefault="00151567" w:rsidP="008569D9">
            <w:pPr>
              <w:pStyle w:val="graphicsanchor"/>
              <w:tabs>
                <w:tab w:val="right" w:pos="6019"/>
              </w:tabs>
              <w:rPr>
                <w:noProof/>
              </w:rPr>
            </w:pPr>
          </w:p>
          <w:p w14:paraId="5DCD1AD2" w14:textId="77777777" w:rsidR="00151567" w:rsidRDefault="00151567" w:rsidP="008569D9">
            <w:pPr>
              <w:pStyle w:val="graphicsanchor"/>
              <w:tabs>
                <w:tab w:val="right" w:pos="6019"/>
              </w:tabs>
              <w:rPr>
                <w:noProof/>
              </w:rPr>
            </w:pPr>
          </w:p>
          <w:p w14:paraId="0B783F47" w14:textId="77777777" w:rsidR="00151567" w:rsidRDefault="00151567" w:rsidP="008569D9">
            <w:pPr>
              <w:pStyle w:val="graphicsanchor"/>
              <w:tabs>
                <w:tab w:val="right" w:pos="6019"/>
              </w:tabs>
              <w:rPr>
                <w:noProof/>
              </w:rPr>
            </w:pPr>
          </w:p>
          <w:p w14:paraId="334870A7" w14:textId="77777777" w:rsidR="00151567" w:rsidRDefault="00151567" w:rsidP="008569D9">
            <w:pPr>
              <w:pStyle w:val="graphicsanchor"/>
              <w:tabs>
                <w:tab w:val="right" w:pos="6019"/>
              </w:tabs>
              <w:rPr>
                <w:noProof/>
              </w:rPr>
            </w:pPr>
          </w:p>
          <w:p w14:paraId="69058981" w14:textId="77777777" w:rsidR="00151567" w:rsidRDefault="00151567" w:rsidP="008569D9">
            <w:pPr>
              <w:pStyle w:val="graphicsanchor"/>
              <w:tabs>
                <w:tab w:val="right" w:pos="6019"/>
              </w:tabs>
              <w:rPr>
                <w:noProof/>
              </w:rPr>
            </w:pPr>
          </w:p>
          <w:p w14:paraId="045CF630" w14:textId="77777777" w:rsidR="00151567" w:rsidRDefault="00151567" w:rsidP="008569D9">
            <w:pPr>
              <w:pStyle w:val="graphicsanchor"/>
              <w:tabs>
                <w:tab w:val="right" w:pos="6019"/>
              </w:tabs>
              <w:rPr>
                <w:noProof/>
              </w:rPr>
            </w:pPr>
          </w:p>
          <w:p w14:paraId="7F4FABFE" w14:textId="77777777" w:rsidR="00151567" w:rsidRDefault="00151567" w:rsidP="008569D9">
            <w:pPr>
              <w:pStyle w:val="graphicsanchor"/>
              <w:tabs>
                <w:tab w:val="right" w:pos="6019"/>
              </w:tabs>
              <w:rPr>
                <w:noProof/>
              </w:rPr>
            </w:pPr>
          </w:p>
          <w:p w14:paraId="6D9BA445" w14:textId="77777777" w:rsidR="00151567" w:rsidRDefault="00151567" w:rsidP="008569D9">
            <w:pPr>
              <w:pStyle w:val="graphicsanchor"/>
              <w:tabs>
                <w:tab w:val="right" w:pos="6019"/>
              </w:tabs>
              <w:rPr>
                <w:noProof/>
              </w:rPr>
            </w:pPr>
          </w:p>
          <w:p w14:paraId="3BFD30D0" w14:textId="77777777" w:rsidR="00151567" w:rsidRDefault="00151567" w:rsidP="008569D9">
            <w:pPr>
              <w:pStyle w:val="graphicsanchor"/>
              <w:tabs>
                <w:tab w:val="right" w:pos="6019"/>
              </w:tabs>
              <w:rPr>
                <w:noProof/>
              </w:rPr>
            </w:pPr>
          </w:p>
          <w:p w14:paraId="57B6F1BD" w14:textId="77777777" w:rsidR="00151567" w:rsidRDefault="00151567" w:rsidP="008569D9">
            <w:pPr>
              <w:pStyle w:val="graphicsanchor"/>
              <w:tabs>
                <w:tab w:val="right" w:pos="6019"/>
              </w:tabs>
              <w:rPr>
                <w:noProof/>
              </w:rPr>
            </w:pPr>
          </w:p>
          <w:p w14:paraId="531BF5F2" w14:textId="77777777" w:rsidR="00151567" w:rsidRDefault="00151567" w:rsidP="008569D9">
            <w:pPr>
              <w:pStyle w:val="graphicsanchor"/>
              <w:tabs>
                <w:tab w:val="right" w:pos="6019"/>
              </w:tabs>
              <w:rPr>
                <w:noProof/>
              </w:rPr>
            </w:pPr>
          </w:p>
          <w:p w14:paraId="79C6F9E1" w14:textId="77777777" w:rsidR="00151567" w:rsidRDefault="00151567" w:rsidP="008569D9">
            <w:pPr>
              <w:pStyle w:val="graphicsanchor"/>
              <w:tabs>
                <w:tab w:val="right" w:pos="6019"/>
              </w:tabs>
              <w:rPr>
                <w:noProof/>
              </w:rPr>
            </w:pPr>
          </w:p>
          <w:p w14:paraId="3575DEE2" w14:textId="77777777" w:rsidR="00151567" w:rsidRDefault="00151567" w:rsidP="008569D9">
            <w:pPr>
              <w:pStyle w:val="graphicsanchor"/>
              <w:tabs>
                <w:tab w:val="right" w:pos="6019"/>
              </w:tabs>
              <w:rPr>
                <w:noProof/>
              </w:rPr>
            </w:pPr>
          </w:p>
          <w:p w14:paraId="30FAC04B" w14:textId="4D681547" w:rsidR="00151567" w:rsidRDefault="00FD3224" w:rsidP="002C67AC">
            <w:pPr>
              <w:pStyle w:val="graphicsanchor"/>
              <w:tabs>
                <w:tab w:val="right" w:pos="6019"/>
              </w:tabs>
              <w:rPr>
                <w:noProof/>
              </w:rPr>
            </w:pPr>
            <w:r>
              <w:rPr>
                <w:noProof/>
              </w:rPr>
              <w:drawing>
                <wp:inline distT="0" distB="0" distL="0" distR="0" wp14:anchorId="2D05217B" wp14:editId="28B74BCD">
                  <wp:extent cx="1269242" cy="1692124"/>
                  <wp:effectExtent l="0" t="0" r="7620" b="3810"/>
                  <wp:docPr id="21" name="Picture 21" descr="A group of people sitting at tab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oup of people sitting at tables&#10;&#10;Description automatically generated with medium confidence"/>
                          <pic:cNvPicPr/>
                        </pic:nvPicPr>
                        <pic:blipFill>
                          <a:blip r:embed="rId16"/>
                          <a:stretch>
                            <a:fillRect/>
                          </a:stretch>
                        </pic:blipFill>
                        <pic:spPr>
                          <a:xfrm>
                            <a:off x="0" y="0"/>
                            <a:ext cx="1271809" cy="1695546"/>
                          </a:xfrm>
                          <a:prstGeom prst="rect">
                            <a:avLst/>
                          </a:prstGeom>
                        </pic:spPr>
                      </pic:pic>
                    </a:graphicData>
                  </a:graphic>
                </wp:inline>
              </w:drawing>
            </w:r>
          </w:p>
        </w:tc>
        <w:tc>
          <w:tcPr>
            <w:tcW w:w="3060" w:type="dxa"/>
          </w:tcPr>
          <w:p w14:paraId="4C46174A" w14:textId="50800187" w:rsidR="00397BC4" w:rsidRDefault="004358A7" w:rsidP="008569D9">
            <w:pPr>
              <w:pStyle w:val="graphicsanchor"/>
              <w:tabs>
                <w:tab w:val="right" w:pos="6019"/>
              </w:tabs>
              <w:ind w:right="57"/>
              <w:rPr>
                <w:noProof/>
              </w:rPr>
            </w:pPr>
            <w:r w:rsidRPr="0051607E">
              <w:rPr>
                <w:noProof/>
              </w:rPr>
              <mc:AlternateContent>
                <mc:Choice Requires="wpg">
                  <w:drawing>
                    <wp:anchor distT="0" distB="0" distL="114300" distR="114300" simplePos="0" relativeHeight="251685888" behindDoc="0" locked="1" layoutInCell="1" allowOverlap="1" wp14:anchorId="45C19B0D" wp14:editId="7B46292B">
                      <wp:simplePos x="0" y="0"/>
                      <wp:positionH relativeFrom="column">
                        <wp:posOffset>59055</wp:posOffset>
                      </wp:positionH>
                      <wp:positionV relativeFrom="page">
                        <wp:posOffset>866775</wp:posOffset>
                      </wp:positionV>
                      <wp:extent cx="393192" cy="0"/>
                      <wp:effectExtent l="0" t="0" r="0" b="0"/>
                      <wp:wrapNone/>
                      <wp:docPr id="10" name="Group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3192" cy="0"/>
                                <a:chOff x="0" y="1"/>
                                <a:chExt cx="920735" cy="1466167"/>
                              </a:xfrm>
                            </wpg:grpSpPr>
                            <wps:wsp>
                              <wps:cNvPr id="11" name="AutoShape 55" descr="Decorative arrow for icon." title="Background"/>
                              <wps:cNvSpPr>
                                <a:spLocks noChangeArrowheads="1"/>
                              </wps:cNvSpPr>
                              <wps:spPr bwMode="auto">
                                <a:xfrm>
                                  <a:off x="0" y="1"/>
                                  <a:ext cx="920735" cy="1466167"/>
                                </a:xfrm>
                                <a:prstGeom prst="downArrow">
                                  <a:avLst>
                                    <a:gd name="adj1" fmla="val 100000"/>
                                    <a:gd name="adj2" fmla="val 24996"/>
                                  </a:avLst>
                                </a:prstGeom>
                                <a:solidFill>
                                  <a:srgbClr val="5A5A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eaVert" wrap="square" lIns="91440" tIns="45720" rIns="91440" bIns="45720" anchor="t" anchorCtr="0" upright="1">
                                <a:noAutofit/>
                              </wps:bodyPr>
                            </wps:wsp>
                            <wps:wsp>
                              <wps:cNvPr id="12" name="icon" descr="House"/>
                              <wps:cNvSpPr/>
                              <wps:spPr>
                                <a:xfrm>
                                  <a:off x="57150" y="121232"/>
                                  <a:ext cx="822947" cy="823290"/>
                                </a:xfrm>
                                <a:prstGeom prst="rect">
                                  <a:avLst/>
                                </a:prstGeom>
                                <a:blipFill dpi="0" rotWithShape="1">
                                  <a:blip r:embed="rId17" cstate="email">
                                    <a:lum bright="100000" contrast="-100000"/>
                                    <a:extLst>
                                      <a:ext uri="{28A0092B-C50C-407E-A947-70E740481C1C}">
                                        <a14:useLocalDpi xmlns:a14="http://schemas.microsoft.com/office/drawing/2010/main"/>
                                      </a:ext>
                                      <a:ext uri="{96DAC541-7B7A-43D3-8B79-37D633B846F1}">
                                        <asvg:svgBlip xmlns:asvg="http://schemas.microsoft.com/office/drawing/2016/SVG/main" r:embed="rId18"/>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CE34F" id="Group 10" o:spid="_x0000_s1026" alt="&quot;&quot;" style="position:absolute;margin-left:4.65pt;margin-top:68.25pt;width:30.95pt;height:0;z-index:251685888;mso-position-vertical-relative:page;mso-width-relative:margin;mso-height-relative:margin" coordorigin="" coordsize="9207,1466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5" o:spid="_x0000_s1027" type="#_x0000_t67" alt="Decorative arrow for icon." style="position:absolute;width:9207;height:1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" adj="18209,0" fillcolor="#5a5a5a" stroked="f">
                        <v:textbox style="layout-flow:vertical-ideographic"/>
                      </v:shape>
                      <v:rect id="icon" o:spid="_x0000_s1028" alt="House" style="position:absolute;left:571;top:1212;width:8229;height:8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" stroked="f" strokeweight="1pt">
                        <v:fill r:id="rId19" o:title="House" recolor="t" rotate="t" type="frame"/>
                        <v:imagedata gain="0" blacklevel=".5"/>
                      </v:rect>
                      <w10:wrap anchory="page"/>
                      <w10:anchorlock/>
                    </v:group>
                  </w:pict>
                </mc:Fallback>
              </mc:AlternateContent>
            </w:r>
          </w:p>
          <w:p w14:paraId="4E52294A" w14:textId="77777777" w:rsidR="00397BC4" w:rsidRDefault="00397BC4" w:rsidP="008569D9">
            <w:pPr>
              <w:pStyle w:val="graphicsanchor"/>
              <w:tabs>
                <w:tab w:val="right" w:pos="6019"/>
              </w:tabs>
              <w:ind w:right="57"/>
              <w:rPr>
                <w:noProof/>
              </w:rPr>
            </w:pPr>
          </w:p>
          <w:p w14:paraId="092031CF" w14:textId="77777777" w:rsidR="00F22BCC" w:rsidRDefault="00F22BCC" w:rsidP="008569D9">
            <w:pPr>
              <w:pStyle w:val="graphicsanchor"/>
              <w:tabs>
                <w:tab w:val="right" w:pos="6019"/>
              </w:tabs>
              <w:ind w:right="57"/>
              <w:rPr>
                <w:noProof/>
              </w:rPr>
            </w:pPr>
          </w:p>
          <w:p w14:paraId="38513D9F" w14:textId="77777777" w:rsidR="00F22BCC" w:rsidRDefault="00F22BCC" w:rsidP="008569D9">
            <w:pPr>
              <w:pStyle w:val="graphicsanchor"/>
              <w:tabs>
                <w:tab w:val="right" w:pos="6019"/>
              </w:tabs>
              <w:ind w:right="57"/>
              <w:rPr>
                <w:noProof/>
              </w:rPr>
            </w:pPr>
          </w:p>
          <w:p w14:paraId="1D7B092E" w14:textId="77777777" w:rsidR="00F22BCC" w:rsidRDefault="00F22BCC" w:rsidP="008569D9">
            <w:pPr>
              <w:pStyle w:val="graphicsanchor"/>
              <w:tabs>
                <w:tab w:val="right" w:pos="6019"/>
              </w:tabs>
              <w:ind w:right="57"/>
              <w:rPr>
                <w:noProof/>
              </w:rPr>
            </w:pPr>
          </w:p>
          <w:p w14:paraId="5FF683CC" w14:textId="77777777" w:rsidR="00016742" w:rsidRDefault="00016742" w:rsidP="008569D9">
            <w:pPr>
              <w:pStyle w:val="graphicsanchor"/>
              <w:tabs>
                <w:tab w:val="right" w:pos="6019"/>
              </w:tabs>
              <w:ind w:right="57"/>
              <w:rPr>
                <w:noProof/>
              </w:rPr>
            </w:pPr>
          </w:p>
          <w:p w14:paraId="5E0C6DCB" w14:textId="77777777" w:rsidR="00016742" w:rsidRDefault="00016742" w:rsidP="008569D9">
            <w:pPr>
              <w:pStyle w:val="graphicsanchor"/>
              <w:tabs>
                <w:tab w:val="right" w:pos="6019"/>
              </w:tabs>
              <w:ind w:right="57"/>
              <w:rPr>
                <w:noProof/>
              </w:rPr>
            </w:pPr>
          </w:p>
          <w:p w14:paraId="7F7E0CA8" w14:textId="77777777" w:rsidR="00016742" w:rsidRDefault="00016742" w:rsidP="008569D9">
            <w:pPr>
              <w:pStyle w:val="graphicsanchor"/>
              <w:tabs>
                <w:tab w:val="right" w:pos="6019"/>
              </w:tabs>
              <w:ind w:right="57"/>
              <w:rPr>
                <w:noProof/>
              </w:rPr>
            </w:pPr>
          </w:p>
          <w:p w14:paraId="0F7F43E4" w14:textId="77777777" w:rsidR="00F22BCC" w:rsidRDefault="00F22BCC" w:rsidP="008569D9">
            <w:pPr>
              <w:pStyle w:val="graphicsanchor"/>
              <w:tabs>
                <w:tab w:val="right" w:pos="6019"/>
              </w:tabs>
              <w:ind w:right="57"/>
              <w:rPr>
                <w:noProof/>
              </w:rPr>
            </w:pPr>
          </w:p>
          <w:p w14:paraId="41A09537" w14:textId="77777777" w:rsidR="0059247A" w:rsidRDefault="0059247A" w:rsidP="008569D9">
            <w:pPr>
              <w:pStyle w:val="graphicsanchor"/>
              <w:tabs>
                <w:tab w:val="right" w:pos="6019"/>
              </w:tabs>
              <w:ind w:right="57"/>
              <w:rPr>
                <w:noProof/>
              </w:rPr>
            </w:pPr>
          </w:p>
          <w:p w14:paraId="51CEB38C" w14:textId="77777777" w:rsidR="0059247A" w:rsidRDefault="0059247A" w:rsidP="008569D9">
            <w:pPr>
              <w:pStyle w:val="graphicsanchor"/>
              <w:tabs>
                <w:tab w:val="right" w:pos="6019"/>
              </w:tabs>
              <w:ind w:right="57"/>
              <w:rPr>
                <w:noProof/>
              </w:rPr>
            </w:pPr>
          </w:p>
          <w:p w14:paraId="61CACC20" w14:textId="77777777" w:rsidR="0059247A" w:rsidRDefault="0059247A" w:rsidP="008569D9">
            <w:pPr>
              <w:pStyle w:val="graphicsanchor"/>
              <w:tabs>
                <w:tab w:val="right" w:pos="6019"/>
              </w:tabs>
              <w:ind w:right="57"/>
              <w:rPr>
                <w:noProof/>
              </w:rPr>
            </w:pPr>
          </w:p>
          <w:p w14:paraId="44885325" w14:textId="77777777" w:rsidR="0059247A" w:rsidRDefault="0059247A" w:rsidP="008569D9">
            <w:pPr>
              <w:pStyle w:val="graphicsanchor"/>
              <w:tabs>
                <w:tab w:val="right" w:pos="6019"/>
              </w:tabs>
              <w:ind w:right="57"/>
              <w:rPr>
                <w:noProof/>
              </w:rPr>
            </w:pPr>
          </w:p>
          <w:p w14:paraId="34B6BD76" w14:textId="1BED929A" w:rsidR="0059247A" w:rsidRDefault="00B2389F" w:rsidP="008569D9">
            <w:pPr>
              <w:pStyle w:val="graphicsanchor"/>
              <w:tabs>
                <w:tab w:val="right" w:pos="6019"/>
              </w:tabs>
              <w:ind w:right="57"/>
              <w:rPr>
                <w:noProof/>
              </w:rPr>
            </w:pPr>
            <w:r>
              <w:rPr>
                <w:noProof/>
              </w:rPr>
              <w:drawing>
                <wp:inline distT="0" distB="0" distL="0" distR="0" wp14:anchorId="05FD15BC" wp14:editId="5E8C8564">
                  <wp:extent cx="1409700" cy="941549"/>
                  <wp:effectExtent l="0" t="0" r="0" b="0"/>
                  <wp:docPr id="4" name="Picture 4" descr="A picture containing perso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blue&#10;&#10;Description automatically generated"/>
                          <pic:cNvPicPr/>
                        </pic:nvPicPr>
                        <pic:blipFill>
                          <a:blip r:embed="rId20"/>
                          <a:stretch>
                            <a:fillRect/>
                          </a:stretch>
                        </pic:blipFill>
                        <pic:spPr>
                          <a:xfrm>
                            <a:off x="0" y="0"/>
                            <a:ext cx="1417467" cy="946737"/>
                          </a:xfrm>
                          <a:prstGeom prst="rect">
                            <a:avLst/>
                          </a:prstGeom>
                        </pic:spPr>
                      </pic:pic>
                    </a:graphicData>
                  </a:graphic>
                </wp:inline>
              </w:drawing>
            </w:r>
          </w:p>
          <w:p w14:paraId="5ECB7FC6" w14:textId="0A594A72" w:rsidR="00F67D1D" w:rsidRDefault="00F67D1D" w:rsidP="008569D9">
            <w:pPr>
              <w:pStyle w:val="graphicsanchor"/>
              <w:tabs>
                <w:tab w:val="right" w:pos="6019"/>
              </w:tabs>
              <w:ind w:right="57"/>
              <w:rPr>
                <w:noProof/>
              </w:rPr>
            </w:pPr>
          </w:p>
          <w:p w14:paraId="437FD2E4" w14:textId="77777777" w:rsidR="00F22BCC" w:rsidRDefault="00F22BCC" w:rsidP="008569D9">
            <w:pPr>
              <w:pStyle w:val="graphicsanchor"/>
              <w:tabs>
                <w:tab w:val="right" w:pos="6019"/>
              </w:tabs>
              <w:ind w:right="57"/>
              <w:rPr>
                <w:noProof/>
              </w:rPr>
            </w:pPr>
          </w:p>
          <w:p w14:paraId="3DC93150" w14:textId="77777777" w:rsidR="00397BC4" w:rsidRDefault="00397BC4" w:rsidP="008569D9">
            <w:pPr>
              <w:pStyle w:val="graphicsanchor"/>
              <w:tabs>
                <w:tab w:val="right" w:pos="6019"/>
              </w:tabs>
              <w:ind w:right="57"/>
              <w:rPr>
                <w:noProof/>
              </w:rPr>
            </w:pPr>
          </w:p>
          <w:p w14:paraId="66F5D6E1" w14:textId="6F984374" w:rsidR="00397BC4" w:rsidRDefault="00397BC4" w:rsidP="008569D9">
            <w:pPr>
              <w:pStyle w:val="graphicsanchor"/>
              <w:tabs>
                <w:tab w:val="right" w:pos="6019"/>
              </w:tabs>
              <w:ind w:right="57"/>
              <w:rPr>
                <w:noProof/>
              </w:rPr>
            </w:pPr>
          </w:p>
          <w:p w14:paraId="1EAFCE8C" w14:textId="24043FD6" w:rsidR="000F38DA" w:rsidRDefault="00016742" w:rsidP="008569D9">
            <w:pPr>
              <w:pStyle w:val="graphicsanchor"/>
              <w:tabs>
                <w:tab w:val="right" w:pos="6019"/>
              </w:tabs>
              <w:ind w:right="57"/>
              <w:rPr>
                <w:noProof/>
              </w:rPr>
            </w:pPr>
            <w:r>
              <w:rPr>
                <w:noProof/>
              </w:rPr>
              <w:drawing>
                <wp:inline distT="0" distB="0" distL="0" distR="0" wp14:anchorId="5211BE65" wp14:editId="5D50236F">
                  <wp:extent cx="1535430" cy="808355"/>
                  <wp:effectExtent l="0" t="0" r="7620" b="0"/>
                  <wp:docPr id="5" name="Picture 5"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ool&#10;&#10;Description automatically generated"/>
                          <pic:cNvPicPr/>
                        </pic:nvPicPr>
                        <pic:blipFill>
                          <a:blip r:embed="rId21"/>
                          <a:stretch>
                            <a:fillRect/>
                          </a:stretch>
                        </pic:blipFill>
                        <pic:spPr>
                          <a:xfrm>
                            <a:off x="0" y="0"/>
                            <a:ext cx="1535430" cy="808355"/>
                          </a:xfrm>
                          <a:prstGeom prst="rect">
                            <a:avLst/>
                          </a:prstGeom>
                        </pic:spPr>
                      </pic:pic>
                    </a:graphicData>
                  </a:graphic>
                </wp:inline>
              </w:drawing>
            </w:r>
          </w:p>
        </w:tc>
      </w:tr>
      <w:tr w:rsidR="00AB675A" w:rsidRPr="00181BD9" w14:paraId="26CBE7EB" w14:textId="77777777" w:rsidTr="00F10945">
        <w:trPr>
          <w:trHeight w:hRule="exact" w:val="720"/>
        </w:trPr>
        <w:tc>
          <w:tcPr>
            <w:tcW w:w="11880" w:type="dxa"/>
            <w:gridSpan w:val="3"/>
            <w:tcMar>
              <w:left w:w="0" w:type="dxa"/>
              <w:right w:w="0" w:type="dxa"/>
            </w:tcMar>
          </w:tcPr>
          <w:p w14:paraId="0BBE839D" w14:textId="3B879D32" w:rsidR="00AB675A" w:rsidRDefault="005B5942" w:rsidP="00AB2D1A">
            <w:pPr>
              <w:pStyle w:val="ContactInfo"/>
              <w:jc w:val="center"/>
              <w:rPr>
                <w:noProof/>
              </w:rPr>
            </w:pPr>
            <w:r>
              <w:rPr>
                <w:noProof/>
              </w:rPr>
              <mc:AlternateContent>
                <mc:Choice Requires="wpg">
                  <w:drawing>
                    <wp:anchor distT="0" distB="0" distL="114300" distR="114300" simplePos="0" relativeHeight="251687936" behindDoc="1" locked="1" layoutInCell="1" allowOverlap="1" wp14:anchorId="71847109" wp14:editId="1F60E995">
                      <wp:simplePos x="0" y="0"/>
                      <wp:positionH relativeFrom="column">
                        <wp:posOffset>-490855</wp:posOffset>
                      </wp:positionH>
                      <wp:positionV relativeFrom="paragraph">
                        <wp:posOffset>-9128125</wp:posOffset>
                      </wp:positionV>
                      <wp:extent cx="7772400" cy="10058400"/>
                      <wp:effectExtent l="0" t="0" r="0" b="0"/>
                      <wp:wrapNone/>
                      <wp:docPr id="14" name="Group 14"/>
                      <wp:cNvGraphicFramePr/>
                      <a:graphic xmlns:a="http://schemas.openxmlformats.org/drawingml/2006/main">
                        <a:graphicData uri="http://schemas.microsoft.com/office/word/2010/wordprocessingGroup">
                          <wpg:wgp>
                            <wpg:cNvGrpSpPr/>
                            <wpg:grpSpPr>
                              <a:xfrm>
                                <a:off x="0" y="0"/>
                                <a:ext cx="7772400" cy="10058400"/>
                                <a:chOff x="0" y="0"/>
                                <a:chExt cx="7772400" cy="10058573"/>
                              </a:xfrm>
                            </wpg:grpSpPr>
                            <wps:wsp>
                              <wps:cNvPr id="2" name="Rectangle 32">
                                <a:extLst>
                                  <a:ext uri="{C183D7F6-B498-43B3-948B-1728B52AA6E4}">
                                    <adec:decorative xmlns:adec="http://schemas.microsoft.com/office/drawing/2017/decorative" val="1"/>
                                  </a:ext>
                                </a:extLst>
                              </wps:cNvPr>
                              <wps:cNvSpPr>
                                <a:spLocks noChangeArrowheads="1"/>
                              </wps:cNvSpPr>
                              <wps:spPr bwMode="auto">
                                <a:xfrm>
                                  <a:off x="0" y="9199418"/>
                                  <a:ext cx="7772400" cy="85915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2">
                                <a:extLst>
                                  <a:ext uri="{C183D7F6-B498-43B3-948B-1728B52AA6E4}">
                                    <adec:decorative xmlns:adec="http://schemas.microsoft.com/office/drawing/2017/decorative" val="1"/>
                                  </a:ext>
                                </a:extLst>
                              </wps:cNvPr>
                              <wps:cNvSpPr>
                                <a:spLocks noChangeArrowheads="1"/>
                              </wps:cNvSpPr>
                              <wps:spPr bwMode="auto">
                                <a:xfrm>
                                  <a:off x="0" y="0"/>
                                  <a:ext cx="7772400" cy="85915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anchor>
                  </w:drawing>
                </mc:Choice>
                <mc:Fallback>
                  <w:pict>
                    <v:group w14:anchorId="099AE331" id="Group 14" o:spid="_x0000_s1026" style="position:absolute;margin-left:-38.65pt;margin-top:-718.75pt;width:612pt;height:11in;z-index:-251628544" coordsize="77724,100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">
                      <v:rect id="Rectangle 32" o:spid="_x0000_s1027" alt="&quot;&quot;" style="position:absolute;top:91994;width:77724;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" fillcolor="#ffc000" stroked="f"/>
                      <v:rect id="Rectangle 32" o:spid="_x0000_s1028" alt="&quot;&quot;" style="position:absolute;width:77724;height:8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" fillcolor="#ffc000" stroked="f"/>
                      <w10:anchorlock/>
                    </v:group>
                  </w:pict>
                </mc:Fallback>
              </mc:AlternateContent>
            </w:r>
            <w:r w:rsidR="00CC204A">
              <w:t>www.lagrangerailroadmuseum.org</w:t>
            </w:r>
          </w:p>
        </w:tc>
      </w:tr>
    </w:tbl>
    <w:p w14:paraId="778CD997" w14:textId="47C40A6C" w:rsidR="00060899" w:rsidRDefault="008569D9" w:rsidP="003D7D7F">
      <w:pPr>
        <w:pStyle w:val="graphicsanchor"/>
      </w:pPr>
      <w:r>
        <w:br w:type="textWrapping" w:clear="all"/>
      </w:r>
    </w:p>
    <w:p w14:paraId="63C52035" w14:textId="77777777" w:rsidR="004C1D97" w:rsidRDefault="004C1D97" w:rsidP="003D7D7F">
      <w:pPr>
        <w:pStyle w:val="graphicsanchor"/>
      </w:pPr>
    </w:p>
    <w:p w14:paraId="4B0B9101" w14:textId="77777777" w:rsidR="004C1D97" w:rsidRDefault="004C1D97" w:rsidP="003D7D7F">
      <w:pPr>
        <w:pStyle w:val="graphicsanchor"/>
      </w:pPr>
    </w:p>
    <w:p w14:paraId="02CFAB7B" w14:textId="77777777" w:rsidR="004C1D97" w:rsidRDefault="004C1D97" w:rsidP="003D7D7F">
      <w:pPr>
        <w:pStyle w:val="graphicsanchor"/>
      </w:pPr>
    </w:p>
    <w:p w14:paraId="2D7BAD6F" w14:textId="77777777" w:rsidR="004C1D97" w:rsidRDefault="004C1D97" w:rsidP="003D7D7F">
      <w:pPr>
        <w:pStyle w:val="graphicsanchor"/>
      </w:pPr>
    </w:p>
    <w:p w14:paraId="1AF6A642" w14:textId="77777777" w:rsidR="004C1D97" w:rsidRDefault="004C1D97" w:rsidP="003D7D7F">
      <w:pPr>
        <w:pStyle w:val="graphicsanchor"/>
      </w:pPr>
    </w:p>
    <w:p w14:paraId="6E297FD3" w14:textId="77777777" w:rsidR="004C1D97" w:rsidRDefault="004C1D97" w:rsidP="003D7D7F">
      <w:pPr>
        <w:pStyle w:val="graphicsanchor"/>
      </w:pPr>
    </w:p>
    <w:p w14:paraId="77F607DB" w14:textId="77777777" w:rsidR="004C1D97" w:rsidRDefault="004C1D97" w:rsidP="003D7D7F">
      <w:pPr>
        <w:pStyle w:val="graphicsanchor"/>
      </w:pPr>
    </w:p>
    <w:p w14:paraId="54FD4D12" w14:textId="77777777" w:rsidR="004C1D97" w:rsidRDefault="004C1D97" w:rsidP="003D7D7F">
      <w:pPr>
        <w:pStyle w:val="graphicsanchor"/>
      </w:pPr>
    </w:p>
    <w:p w14:paraId="6F1B4235" w14:textId="77777777" w:rsidR="004C1D97" w:rsidRDefault="004C1D97" w:rsidP="003D7D7F">
      <w:pPr>
        <w:pStyle w:val="graphicsanchor"/>
      </w:pPr>
    </w:p>
    <w:p w14:paraId="273C1DB4" w14:textId="77777777" w:rsidR="004C1D97" w:rsidRDefault="004C1D97" w:rsidP="003D7D7F">
      <w:pPr>
        <w:pStyle w:val="graphicsanchor"/>
      </w:pPr>
    </w:p>
    <w:p w14:paraId="330845CA" w14:textId="77777777" w:rsidR="004C1D97" w:rsidRDefault="004C1D97" w:rsidP="003D7D7F">
      <w:pPr>
        <w:pStyle w:val="graphicsanchor"/>
      </w:pPr>
    </w:p>
    <w:p w14:paraId="06E5B699" w14:textId="77777777" w:rsidR="004C1D97" w:rsidRDefault="004C1D97" w:rsidP="003D7D7F">
      <w:pPr>
        <w:pStyle w:val="graphicsanchor"/>
      </w:pPr>
    </w:p>
    <w:p w14:paraId="0F5AF4B3" w14:textId="77777777" w:rsidR="004C1D97" w:rsidRDefault="004C1D97" w:rsidP="003D7D7F">
      <w:pPr>
        <w:pStyle w:val="graphicsanchor"/>
      </w:pPr>
    </w:p>
    <w:p w14:paraId="1643D02B" w14:textId="77777777" w:rsidR="004C1D97" w:rsidRDefault="004C1D97" w:rsidP="003D7D7F">
      <w:pPr>
        <w:pStyle w:val="graphicsanchor"/>
      </w:pPr>
    </w:p>
    <w:p w14:paraId="06315C29" w14:textId="77777777" w:rsidR="004C1D97" w:rsidRDefault="004C1D97" w:rsidP="003D7D7F">
      <w:pPr>
        <w:pStyle w:val="graphicsanchor"/>
      </w:pPr>
    </w:p>
    <w:p w14:paraId="2EF89EF4" w14:textId="77777777" w:rsidR="004C1D97" w:rsidRDefault="004C1D97" w:rsidP="003D7D7F">
      <w:pPr>
        <w:pStyle w:val="graphicsanchor"/>
      </w:pPr>
    </w:p>
    <w:p w14:paraId="1DA69E87" w14:textId="77777777" w:rsidR="004C1D97" w:rsidRDefault="004C1D97" w:rsidP="003D7D7F">
      <w:pPr>
        <w:pStyle w:val="graphicsanchor"/>
      </w:pPr>
    </w:p>
    <w:p w14:paraId="07D48D9E" w14:textId="77777777" w:rsidR="004C1D97" w:rsidRDefault="004C1D97" w:rsidP="003D7D7F">
      <w:pPr>
        <w:pStyle w:val="graphicsanchor"/>
      </w:pPr>
    </w:p>
    <w:p w14:paraId="24F3FD47" w14:textId="77777777" w:rsidR="004C1D97" w:rsidRDefault="004C1D97" w:rsidP="003D7D7F">
      <w:pPr>
        <w:pStyle w:val="graphicsanchor"/>
      </w:pPr>
    </w:p>
    <w:p w14:paraId="56292555" w14:textId="77777777" w:rsidR="004C1D97" w:rsidRDefault="004C1D97" w:rsidP="003D7D7F">
      <w:pPr>
        <w:pStyle w:val="graphicsanchor"/>
      </w:pPr>
    </w:p>
    <w:p w14:paraId="643F6E05" w14:textId="77777777" w:rsidR="004C1D97" w:rsidRDefault="004C1D97" w:rsidP="003D7D7F">
      <w:pPr>
        <w:pStyle w:val="graphicsanchor"/>
      </w:pPr>
    </w:p>
    <w:p w14:paraId="10C446B7" w14:textId="77777777" w:rsidR="004C1D97" w:rsidRDefault="004C1D97" w:rsidP="003D7D7F">
      <w:pPr>
        <w:pStyle w:val="graphicsanchor"/>
      </w:pPr>
    </w:p>
    <w:p w14:paraId="3858CAFD" w14:textId="77777777" w:rsidR="004C1D97" w:rsidRDefault="004C1D97" w:rsidP="003D7D7F">
      <w:pPr>
        <w:pStyle w:val="graphicsanchor"/>
      </w:pPr>
    </w:p>
    <w:p w14:paraId="04CCDACA" w14:textId="77777777" w:rsidR="004C1D97" w:rsidRDefault="004C1D97" w:rsidP="003D7D7F">
      <w:pPr>
        <w:pStyle w:val="graphicsanchor"/>
      </w:pPr>
    </w:p>
    <w:p w14:paraId="03C77B90" w14:textId="77777777" w:rsidR="004C1D97" w:rsidRDefault="004C1D97" w:rsidP="003D7D7F">
      <w:pPr>
        <w:pStyle w:val="graphicsanchor"/>
      </w:pPr>
    </w:p>
    <w:p w14:paraId="0DAECB0B" w14:textId="77777777" w:rsidR="004C1D97" w:rsidRDefault="004C1D97" w:rsidP="003D7D7F">
      <w:pPr>
        <w:pStyle w:val="graphicsanchor"/>
      </w:pPr>
    </w:p>
    <w:p w14:paraId="51179B13" w14:textId="77777777" w:rsidR="004C1D97" w:rsidRDefault="004C1D97" w:rsidP="003D7D7F">
      <w:pPr>
        <w:pStyle w:val="graphicsanchor"/>
      </w:pPr>
    </w:p>
    <w:p w14:paraId="039F57EC" w14:textId="77777777" w:rsidR="004C1D97" w:rsidRDefault="004C1D97" w:rsidP="003D7D7F">
      <w:pPr>
        <w:pStyle w:val="graphicsanchor"/>
      </w:pPr>
    </w:p>
    <w:p w14:paraId="01BAED0D" w14:textId="77777777" w:rsidR="004C1D97" w:rsidRDefault="004C1D97" w:rsidP="003D7D7F">
      <w:pPr>
        <w:pStyle w:val="graphicsanchor"/>
      </w:pPr>
    </w:p>
    <w:p w14:paraId="4E45FC7E" w14:textId="77777777" w:rsidR="004C1D97" w:rsidRDefault="004C1D97" w:rsidP="003D7D7F">
      <w:pPr>
        <w:pStyle w:val="graphicsanchor"/>
      </w:pPr>
    </w:p>
    <w:p w14:paraId="4DF0B4C7" w14:textId="77777777" w:rsidR="004C1D97" w:rsidRDefault="004C1D97" w:rsidP="003D7D7F">
      <w:pPr>
        <w:pStyle w:val="graphicsanchor"/>
      </w:pPr>
    </w:p>
    <w:p w14:paraId="02F8AEA6" w14:textId="77777777" w:rsidR="004C1D97" w:rsidRDefault="004C1D97" w:rsidP="003D7D7F">
      <w:pPr>
        <w:pStyle w:val="graphicsanchor"/>
      </w:pPr>
    </w:p>
    <w:p w14:paraId="48ADAE1C" w14:textId="77777777" w:rsidR="004C1D97" w:rsidRDefault="004C1D97" w:rsidP="003D7D7F">
      <w:pPr>
        <w:pStyle w:val="graphicsanchor"/>
      </w:pPr>
    </w:p>
    <w:p w14:paraId="14BD548C" w14:textId="77777777" w:rsidR="004C1D97" w:rsidRDefault="004C1D97" w:rsidP="003D7D7F">
      <w:pPr>
        <w:pStyle w:val="graphicsanchor"/>
      </w:pPr>
    </w:p>
    <w:p w14:paraId="34B79DAE" w14:textId="77777777" w:rsidR="004C1D97" w:rsidRDefault="004C1D97" w:rsidP="003D7D7F">
      <w:pPr>
        <w:pStyle w:val="graphicsanchor"/>
      </w:pPr>
    </w:p>
    <w:p w14:paraId="51E4EB64" w14:textId="77777777" w:rsidR="004C1D97" w:rsidRDefault="004C1D97" w:rsidP="003D7D7F">
      <w:pPr>
        <w:pStyle w:val="graphicsanchor"/>
      </w:pPr>
    </w:p>
    <w:p w14:paraId="396BF895" w14:textId="77777777" w:rsidR="004C1D97" w:rsidRDefault="004C1D97" w:rsidP="003D7D7F">
      <w:pPr>
        <w:pStyle w:val="graphicsanchor"/>
      </w:pPr>
    </w:p>
    <w:p w14:paraId="009F6E23" w14:textId="77777777" w:rsidR="004C1D97" w:rsidRDefault="004C1D97" w:rsidP="003D7D7F">
      <w:pPr>
        <w:pStyle w:val="graphicsanchor"/>
      </w:pPr>
    </w:p>
    <w:p w14:paraId="5C338521" w14:textId="77777777" w:rsidR="004C1D97" w:rsidRDefault="004C1D97" w:rsidP="003D7D7F">
      <w:pPr>
        <w:pStyle w:val="graphicsanchor"/>
      </w:pPr>
    </w:p>
    <w:p w14:paraId="40F619D2" w14:textId="77777777" w:rsidR="004C1D97" w:rsidRDefault="004C1D97" w:rsidP="003D7D7F">
      <w:pPr>
        <w:pStyle w:val="graphicsanchor"/>
      </w:pPr>
    </w:p>
    <w:p w14:paraId="67456BD0" w14:textId="77777777" w:rsidR="004C1D97" w:rsidRDefault="004C1D97" w:rsidP="003D7D7F">
      <w:pPr>
        <w:pStyle w:val="graphicsanchor"/>
      </w:pPr>
    </w:p>
    <w:p w14:paraId="30EFEBB5" w14:textId="77777777" w:rsidR="004C1D97" w:rsidRDefault="004C1D97" w:rsidP="003D7D7F">
      <w:pPr>
        <w:pStyle w:val="graphicsanchor"/>
      </w:pPr>
    </w:p>
    <w:p w14:paraId="474A2A3D" w14:textId="77777777" w:rsidR="004C1D97" w:rsidRDefault="004C1D97" w:rsidP="003D7D7F">
      <w:pPr>
        <w:pStyle w:val="graphicsanchor"/>
      </w:pPr>
    </w:p>
    <w:p w14:paraId="46400E91" w14:textId="77777777" w:rsidR="004C1D97" w:rsidRDefault="004C1D97" w:rsidP="003D7D7F">
      <w:pPr>
        <w:pStyle w:val="graphicsanchor"/>
      </w:pPr>
    </w:p>
    <w:p w14:paraId="7FA51777" w14:textId="77777777" w:rsidR="004C1D97" w:rsidRDefault="004C1D97" w:rsidP="003D7D7F">
      <w:pPr>
        <w:pStyle w:val="graphicsanchor"/>
      </w:pPr>
    </w:p>
    <w:p w14:paraId="4DA57758" w14:textId="77777777" w:rsidR="004C1D97" w:rsidRDefault="004C1D97" w:rsidP="003D7D7F">
      <w:pPr>
        <w:pStyle w:val="graphicsanchor"/>
      </w:pPr>
    </w:p>
    <w:p w14:paraId="381E9D7F" w14:textId="77777777" w:rsidR="004C1D97" w:rsidRDefault="004C1D97" w:rsidP="003D7D7F">
      <w:pPr>
        <w:pStyle w:val="graphicsanchor"/>
      </w:pPr>
    </w:p>
    <w:p w14:paraId="7B002E71" w14:textId="77777777" w:rsidR="004C1D97" w:rsidRDefault="004C1D97" w:rsidP="003D7D7F">
      <w:pPr>
        <w:pStyle w:val="graphicsanchor"/>
      </w:pPr>
    </w:p>
    <w:p w14:paraId="6CB00A30" w14:textId="77777777" w:rsidR="004C1D97" w:rsidRDefault="004C1D97" w:rsidP="003D7D7F">
      <w:pPr>
        <w:pStyle w:val="graphicsanchor"/>
      </w:pPr>
    </w:p>
    <w:p w14:paraId="3086D880" w14:textId="77777777" w:rsidR="004C1D97" w:rsidRDefault="004C1D97" w:rsidP="003D7D7F">
      <w:pPr>
        <w:pStyle w:val="graphicsanchor"/>
      </w:pPr>
    </w:p>
    <w:p w14:paraId="062A7C72" w14:textId="77777777" w:rsidR="004C1D97" w:rsidRDefault="004C1D97" w:rsidP="003D7D7F">
      <w:pPr>
        <w:pStyle w:val="graphicsanchor"/>
      </w:pPr>
    </w:p>
    <w:p w14:paraId="1955E37A" w14:textId="77777777" w:rsidR="004C1D97" w:rsidRDefault="004C1D97" w:rsidP="003D7D7F">
      <w:pPr>
        <w:pStyle w:val="graphicsanchor"/>
      </w:pPr>
    </w:p>
    <w:p w14:paraId="3B584F64" w14:textId="77777777" w:rsidR="004C1D97" w:rsidRDefault="004C1D97" w:rsidP="003D7D7F">
      <w:pPr>
        <w:pStyle w:val="graphicsanchor"/>
      </w:pPr>
    </w:p>
    <w:p w14:paraId="5024793C" w14:textId="77777777" w:rsidR="004C1D97" w:rsidRDefault="004C1D97" w:rsidP="003D7D7F">
      <w:pPr>
        <w:pStyle w:val="graphicsanchor"/>
      </w:pPr>
    </w:p>
    <w:p w14:paraId="7479415D" w14:textId="77777777" w:rsidR="00E1767C" w:rsidRDefault="00E1767C" w:rsidP="00E1767C">
      <w:pPr>
        <w:jc w:val="center"/>
        <w:rPr>
          <w:noProof/>
        </w:rPr>
      </w:pPr>
      <w:r>
        <w:rPr>
          <w:noProof/>
        </w:rPr>
        <w:drawing>
          <wp:inline distT="0" distB="0" distL="0" distR="0" wp14:anchorId="29210272" wp14:editId="72679B3D">
            <wp:extent cx="2941826" cy="103808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012" cy="1106607"/>
                    </a:xfrm>
                    <a:prstGeom prst="rect">
                      <a:avLst/>
                    </a:prstGeom>
                    <a:noFill/>
                    <a:ln>
                      <a:noFill/>
                    </a:ln>
                  </pic:spPr>
                </pic:pic>
              </a:graphicData>
            </a:graphic>
          </wp:inline>
        </w:drawing>
      </w:r>
    </w:p>
    <w:p w14:paraId="6ACD7D53" w14:textId="77777777" w:rsidR="00E1767C" w:rsidRPr="002137CE" w:rsidRDefault="00E1767C" w:rsidP="00E1767C">
      <w:pPr>
        <w:jc w:val="center"/>
        <w:rPr>
          <w:rFonts w:ascii="Castellar" w:hAnsi="Castellar"/>
          <w:b/>
          <w:color w:val="806000" w:themeColor="accent1" w:themeShade="80"/>
          <w:sz w:val="20"/>
          <w:szCs w:val="20"/>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137CE">
        <w:rPr>
          <w:rFonts w:ascii="Castellar" w:hAnsi="Castellar"/>
          <w:color w:val="806000" w:themeColor="accent1" w:themeShade="80"/>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INGING RAILROAD HISTORY TO LIFE”</w:t>
      </w:r>
    </w:p>
    <w:p w14:paraId="684DD2C2" w14:textId="77777777" w:rsidR="00E1767C" w:rsidRPr="004D6DD6" w:rsidRDefault="00E1767C" w:rsidP="00E1767C">
      <w:pPr>
        <w:jc w:val="center"/>
        <w:rPr>
          <w:rFonts w:ascii="Browallia New" w:hAnsi="Browallia New" w:cs="Browallia New"/>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D6DD6">
        <w:rPr>
          <w:rFonts w:ascii="Browallia New" w:hAnsi="Browallia New" w:cs="Browallia New" w:hint="cs"/>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 GRANGE RAILROAD MUSEUM</w:t>
      </w:r>
      <w:r>
        <w:rPr>
          <w:rFonts w:ascii="Browallia New" w:hAnsi="Browallia New" w:cs="Browallia New"/>
          <w:b/>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LEARNING CENTER</w:t>
      </w:r>
    </w:p>
    <w:p w14:paraId="0C9B5531" w14:textId="77777777" w:rsidR="00E1767C" w:rsidRPr="00244ECD" w:rsidRDefault="00E1767C" w:rsidP="00E1767C">
      <w:pPr>
        <w:jc w:val="center"/>
        <w:rPr>
          <w:rFonts w:ascii="Browallia New" w:hAnsi="Browallia New" w:cs="Browallia New"/>
          <w:b/>
          <w:bCs/>
        </w:rPr>
      </w:pPr>
      <w:r w:rsidRPr="00244ECD">
        <w:rPr>
          <w:rFonts w:ascii="Browallia New" w:hAnsi="Browallia New" w:cs="Browallia New" w:hint="cs"/>
          <w:b/>
          <w:bCs/>
        </w:rPr>
        <w:t>412 East Main Street</w:t>
      </w:r>
    </w:p>
    <w:p w14:paraId="678D6A6C" w14:textId="7145676F" w:rsidR="00E1767C" w:rsidRDefault="00E1767C" w:rsidP="00813DF8">
      <w:pPr>
        <w:jc w:val="center"/>
        <w:rPr>
          <w:rFonts w:ascii="Browallia New" w:hAnsi="Browallia New" w:cs="Browallia New"/>
          <w:b/>
          <w:bCs/>
        </w:rPr>
      </w:pPr>
      <w:r w:rsidRPr="00244ECD">
        <w:rPr>
          <w:rFonts w:ascii="Browallia New" w:hAnsi="Browallia New" w:cs="Browallia New" w:hint="cs"/>
          <w:b/>
          <w:bCs/>
        </w:rPr>
        <w:t>La Grange, KY 40031</w:t>
      </w:r>
    </w:p>
    <w:p w14:paraId="3738A6B9" w14:textId="77777777" w:rsidR="00E1767C" w:rsidRDefault="00E1767C" w:rsidP="00E1767C">
      <w:pPr>
        <w:jc w:val="center"/>
        <w:rPr>
          <w:rFonts w:ascii="Browallia New" w:hAnsi="Browallia New" w:cs="Browallia New"/>
          <w:b/>
          <w:bCs/>
          <w:sz w:val="52"/>
          <w:szCs w:val="52"/>
          <w:u w:val="single"/>
        </w:rPr>
      </w:pPr>
      <w:r w:rsidRPr="00362BCD">
        <w:rPr>
          <w:rFonts w:ascii="Browallia New" w:hAnsi="Browallia New" w:cs="Browallia New"/>
          <w:b/>
          <w:bCs/>
          <w:sz w:val="52"/>
          <w:szCs w:val="52"/>
          <w:u w:val="single"/>
        </w:rPr>
        <w:t>2021 ANNUAL REPORT</w:t>
      </w:r>
    </w:p>
    <w:p w14:paraId="1360D9DB" w14:textId="77777777" w:rsidR="00E1767C" w:rsidRPr="006C6606" w:rsidRDefault="00E1767C" w:rsidP="00E1767C">
      <w:pPr>
        <w:shd w:val="clear" w:color="auto" w:fill="FFFFFF"/>
        <w:tabs>
          <w:tab w:val="num" w:pos="720"/>
        </w:tabs>
        <w:spacing w:before="100" w:beforeAutospacing="1" w:after="100" w:afterAutospacing="1" w:line="300" w:lineRule="atLeast"/>
        <w:ind w:left="720" w:hanging="360"/>
        <w:rPr>
          <w:rFonts w:ascii="Times New Roman" w:hAnsi="Times New Roman"/>
          <w:sz w:val="36"/>
          <w:szCs w:val="36"/>
          <w:u w:val="single"/>
        </w:rPr>
      </w:pPr>
      <w:r w:rsidRPr="006C6606">
        <w:rPr>
          <w:rFonts w:ascii="Times New Roman" w:hAnsi="Times New Roman"/>
          <w:sz w:val="36"/>
          <w:szCs w:val="36"/>
          <w:u w:val="single"/>
        </w:rPr>
        <w:t xml:space="preserve">MISSION &amp; </w:t>
      </w:r>
      <w:bookmarkStart w:id="0" w:name="_Hlk92476793"/>
      <w:r w:rsidRPr="006C6606">
        <w:rPr>
          <w:rFonts w:ascii="Times New Roman" w:hAnsi="Times New Roman"/>
          <w:sz w:val="36"/>
          <w:szCs w:val="36"/>
          <w:u w:val="single"/>
        </w:rPr>
        <w:t>FOCUS</w:t>
      </w:r>
      <w:bookmarkEnd w:id="0"/>
    </w:p>
    <w:p w14:paraId="05926773"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 xml:space="preserve">The Mission of the La Grange Railroad Museum &amp; Learning Center is to "Bring Railroad History to Life." The 100% all-volunteer staff are committed to creating a first-class museum for area residents and visitors. </w:t>
      </w:r>
    </w:p>
    <w:p w14:paraId="5C9765CA" w14:textId="77777777" w:rsidR="00E1767C" w:rsidRPr="008855C4" w:rsidRDefault="00E1767C" w:rsidP="00092DC5">
      <w:pPr>
        <w:shd w:val="clear" w:color="auto" w:fill="FFFFFF"/>
        <w:spacing w:before="100" w:beforeAutospacing="1" w:after="100" w:afterAutospacing="1" w:line="300" w:lineRule="atLeast"/>
        <w:ind w:left="360"/>
        <w:rPr>
          <w:rFonts w:ascii="Lato" w:eastAsia="Times New Roman" w:hAnsi="Lato"/>
          <w:color w:val="545454"/>
          <w:spacing w:val="15"/>
          <w:sz w:val="21"/>
          <w:szCs w:val="21"/>
        </w:rPr>
      </w:pPr>
      <w:r>
        <w:rPr>
          <w:rFonts w:ascii="Lato" w:eastAsia="Times New Roman" w:hAnsi="Lato"/>
          <w:noProof/>
          <w:color w:val="545454"/>
          <w:spacing w:val="15"/>
          <w:sz w:val="21"/>
          <w:szCs w:val="21"/>
        </w:rPr>
        <w:drawing>
          <wp:inline distT="0" distB="0" distL="0" distR="0" wp14:anchorId="0BBB6C79" wp14:editId="303D146E">
            <wp:extent cx="2838450" cy="1380065"/>
            <wp:effectExtent l="0" t="0" r="0" b="0"/>
            <wp:docPr id="13" name="Picture 13"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room&#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40221" cy="1380926"/>
                    </a:xfrm>
                    <a:prstGeom prst="rect">
                      <a:avLst/>
                    </a:prstGeom>
                  </pic:spPr>
                </pic:pic>
              </a:graphicData>
            </a:graphic>
          </wp:inline>
        </w:drawing>
      </w:r>
    </w:p>
    <w:p w14:paraId="3728ED5F" w14:textId="77777777" w:rsidR="00E1767C" w:rsidRPr="00761428" w:rsidRDefault="00E1767C" w:rsidP="00E1767C">
      <w:pPr>
        <w:shd w:val="clear" w:color="auto" w:fill="FFFFFF"/>
        <w:spacing w:before="100" w:beforeAutospacing="1" w:after="100" w:afterAutospacing="1" w:line="300" w:lineRule="atLeast"/>
        <w:ind w:left="360"/>
        <w:rPr>
          <w:rFonts w:ascii="Lato" w:eastAsia="Times New Roman" w:hAnsi="Lato"/>
          <w:color w:val="545454"/>
          <w:spacing w:val="15"/>
          <w:sz w:val="32"/>
          <w:szCs w:val="32"/>
          <w:u w:val="single"/>
        </w:rPr>
      </w:pPr>
      <w:r>
        <w:rPr>
          <w:rFonts w:ascii="Times New Roman" w:hAnsi="Times New Roman"/>
          <w:sz w:val="36"/>
          <w:szCs w:val="36"/>
          <w:u w:val="single"/>
        </w:rPr>
        <w:t>ACHIEVEMENTS</w:t>
      </w:r>
    </w:p>
    <w:p w14:paraId="38271A12"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 xml:space="preserve">There have been significant achievements in the past year. In these short 12 months, the museum volunteers have continued transforming the museum into a place that families often return. </w:t>
      </w:r>
    </w:p>
    <w:p w14:paraId="4F200618"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 xml:space="preserve">In 2021, the visitor count increased to an average of 750 per month. This upswing in visitors is due to the 7-day operation and the pride of the customer-oriented Docents. </w:t>
      </w:r>
    </w:p>
    <w:p w14:paraId="1A96B398"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Interior and exterior improvements have been a vital part of the magic that has attracted many guests. These improvements include the surface upgrade of the Train Observation Deck, significant improvements in model railroad displays and operation, and museum organization and signage.</w:t>
      </w:r>
    </w:p>
    <w:p w14:paraId="22747EC6"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During 2021, our name was changed to The La Grange Railroad Museum &amp; Learning Center.</w:t>
      </w:r>
    </w:p>
    <w:p w14:paraId="6A304061"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In two holiday events, the museum hosted nearly 5,000 visitors. During Halloween we had nearly 1,400 visitors and for “Light up La Grange” &amp; Santa there were over 3,500 visitors.</w:t>
      </w:r>
    </w:p>
    <w:p w14:paraId="5822A9E5" w14:textId="77777777" w:rsidR="00E1767C" w:rsidRDefault="00E1767C" w:rsidP="00E1767C">
      <w:pPr>
        <w:shd w:val="clear" w:color="auto" w:fill="FFFFFF"/>
        <w:spacing w:before="100" w:beforeAutospacing="1" w:after="100" w:afterAutospacing="1" w:line="300" w:lineRule="atLeast"/>
        <w:ind w:left="360"/>
        <w:jc w:val="center"/>
        <w:rPr>
          <w:rFonts w:ascii="Lato" w:eastAsia="Times New Roman" w:hAnsi="Lato"/>
          <w:color w:val="545454"/>
          <w:spacing w:val="15"/>
          <w:sz w:val="21"/>
          <w:szCs w:val="21"/>
        </w:rPr>
      </w:pPr>
    </w:p>
    <w:p w14:paraId="44DC9C2B" w14:textId="77777777" w:rsidR="00E1767C" w:rsidRPr="00135A51" w:rsidRDefault="00E1767C" w:rsidP="00092DC5">
      <w:pPr>
        <w:shd w:val="clear" w:color="auto" w:fill="FFFFFF"/>
        <w:spacing w:before="100" w:beforeAutospacing="1" w:after="100" w:afterAutospacing="1" w:line="300" w:lineRule="atLeast"/>
        <w:ind w:left="360"/>
        <w:rPr>
          <w:rFonts w:ascii="Lato" w:eastAsia="Times New Roman" w:hAnsi="Lato"/>
          <w:color w:val="545454"/>
          <w:spacing w:val="15"/>
          <w:sz w:val="21"/>
          <w:szCs w:val="21"/>
        </w:rPr>
      </w:pPr>
      <w:r>
        <w:rPr>
          <w:rFonts w:ascii="Lato" w:eastAsia="Times New Roman" w:hAnsi="Lato"/>
          <w:noProof/>
          <w:color w:val="545454"/>
          <w:spacing w:val="15"/>
          <w:sz w:val="21"/>
          <w:szCs w:val="21"/>
        </w:rPr>
        <w:lastRenderedPageBreak/>
        <w:drawing>
          <wp:inline distT="0" distB="0" distL="0" distR="0" wp14:anchorId="32459BD3" wp14:editId="3377BBA7">
            <wp:extent cx="3143250" cy="2242185"/>
            <wp:effectExtent l="0" t="0" r="0" b="5715"/>
            <wp:docPr id="16" name="Picture 1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whiteboar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55472" cy="2250903"/>
                    </a:xfrm>
                    <a:prstGeom prst="rect">
                      <a:avLst/>
                    </a:prstGeom>
                  </pic:spPr>
                </pic:pic>
              </a:graphicData>
            </a:graphic>
          </wp:inline>
        </w:drawing>
      </w:r>
    </w:p>
    <w:p w14:paraId="5E5FFFA0" w14:textId="77777777" w:rsidR="00E1767C" w:rsidRPr="00AF6929" w:rsidRDefault="00E1767C" w:rsidP="00E1767C">
      <w:pPr>
        <w:shd w:val="clear" w:color="auto" w:fill="FFFFFF"/>
        <w:spacing w:before="100" w:beforeAutospacing="1" w:after="100" w:afterAutospacing="1" w:line="300" w:lineRule="atLeast"/>
        <w:rPr>
          <w:rFonts w:eastAsia="Times New Roman" w:cstheme="minorHAnsi"/>
          <w:b/>
          <w:bCs/>
          <w:color w:val="545454"/>
          <w:spacing w:val="15"/>
          <w:sz w:val="32"/>
          <w:szCs w:val="32"/>
          <w:u w:val="single"/>
        </w:rPr>
      </w:pPr>
      <w:r w:rsidRPr="00AF6929">
        <w:rPr>
          <w:rFonts w:eastAsia="Times New Roman" w:cstheme="minorHAnsi"/>
          <w:b/>
          <w:bCs/>
          <w:color w:val="545454"/>
          <w:spacing w:val="15"/>
          <w:sz w:val="32"/>
          <w:szCs w:val="32"/>
        </w:rPr>
        <w:t xml:space="preserve">   </w:t>
      </w:r>
      <w:r w:rsidRPr="006C6606">
        <w:rPr>
          <w:rFonts w:ascii="Times New Roman" w:hAnsi="Times New Roman"/>
          <w:sz w:val="36"/>
          <w:szCs w:val="36"/>
          <w:u w:val="single"/>
        </w:rPr>
        <w:t>F</w:t>
      </w:r>
      <w:r>
        <w:rPr>
          <w:rFonts w:ascii="Times New Roman" w:hAnsi="Times New Roman"/>
          <w:sz w:val="36"/>
          <w:szCs w:val="36"/>
          <w:u w:val="single"/>
        </w:rPr>
        <w:t>INANCIALS</w:t>
      </w:r>
    </w:p>
    <w:p w14:paraId="23DE8D72"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The museum leadership is committed to financial responsibility and transparency. We manage all funds responsibly and effectively to earn the trust of all our supporters and benefactors. As a result,</w:t>
      </w:r>
      <w:r w:rsidRPr="00381857">
        <w:rPr>
          <w:rFonts w:ascii="Lato" w:eastAsia="Times New Roman" w:hAnsi="Lato"/>
          <w:spacing w:val="15"/>
          <w:sz w:val="21"/>
          <w:szCs w:val="21"/>
        </w:rPr>
        <w:t xml:space="preserve"> </w:t>
      </w:r>
      <w:r w:rsidRPr="00381857">
        <w:rPr>
          <w:rFonts w:ascii="Lato" w:eastAsia="Times New Roman" w:hAnsi="Lato"/>
          <w:b/>
          <w:bCs/>
          <w:spacing w:val="15"/>
          <w:sz w:val="21"/>
          <w:szCs w:val="21"/>
        </w:rPr>
        <w:t xml:space="preserve">the museum enjoys the best financial position in its history. </w:t>
      </w:r>
    </w:p>
    <w:p w14:paraId="2BE50C9B" w14:textId="77777777" w:rsidR="00E1767C" w:rsidRPr="0038185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Our continued financial responsibility and planning allowed the museum to survive the challenges of COVID when over 50% of Kentucky nonprofits failed in 2020.</w:t>
      </w:r>
    </w:p>
    <w:p w14:paraId="0D216703" w14:textId="77777777" w:rsidR="00E1767C" w:rsidRPr="00A213B7" w:rsidRDefault="00E1767C" w:rsidP="00E1767C">
      <w:pPr>
        <w:numPr>
          <w:ilvl w:val="0"/>
          <w:numId w:val="15"/>
        </w:numPr>
        <w:shd w:val="clear" w:color="auto" w:fill="FFFFFF"/>
        <w:spacing w:before="100" w:beforeAutospacing="1" w:after="100" w:afterAutospacing="1" w:line="300" w:lineRule="atLeast"/>
        <w:rPr>
          <w:rFonts w:ascii="Lato" w:eastAsia="Times New Roman" w:hAnsi="Lato"/>
          <w:spacing w:val="15"/>
          <w:sz w:val="21"/>
          <w:szCs w:val="21"/>
        </w:rPr>
      </w:pPr>
      <w:r w:rsidRPr="00381857">
        <w:rPr>
          <w:rFonts w:ascii="Lato" w:eastAsia="Times New Roman" w:hAnsi="Lato"/>
          <w:b/>
          <w:bCs/>
          <w:spacing w:val="15"/>
          <w:sz w:val="21"/>
          <w:szCs w:val="21"/>
        </w:rPr>
        <w:t>In 2021, we received solid support from the thousands of contributors that routinely place their resources in the donation box. We received additional support from the city and other benefactors. Every donor can be highly CONFIDENT that the museum honors and protects every dollar received.</w:t>
      </w:r>
    </w:p>
    <w:p w14:paraId="55798341" w14:textId="77777777" w:rsidR="00E1767C" w:rsidRPr="00381857" w:rsidRDefault="00E1767C" w:rsidP="00092DC5">
      <w:pPr>
        <w:shd w:val="clear" w:color="auto" w:fill="FFFFFF"/>
        <w:spacing w:before="100" w:beforeAutospacing="1" w:after="100" w:afterAutospacing="1" w:line="300" w:lineRule="atLeast"/>
        <w:rPr>
          <w:rFonts w:ascii="Lato" w:eastAsia="Times New Roman" w:hAnsi="Lato"/>
          <w:spacing w:val="15"/>
          <w:sz w:val="21"/>
          <w:szCs w:val="21"/>
        </w:rPr>
      </w:pPr>
      <w:r>
        <w:rPr>
          <w:rFonts w:ascii="Lato" w:eastAsia="Times New Roman" w:hAnsi="Lato"/>
          <w:noProof/>
          <w:spacing w:val="15"/>
          <w:sz w:val="21"/>
          <w:szCs w:val="21"/>
        </w:rPr>
        <w:drawing>
          <wp:inline distT="0" distB="0" distL="0" distR="0" wp14:anchorId="1366D2E2" wp14:editId="6AB4DA14">
            <wp:extent cx="1422400" cy="2133600"/>
            <wp:effectExtent l="0" t="0" r="6350" b="0"/>
            <wp:docPr id="6" name="Picture 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22400" cy="2133600"/>
                    </a:xfrm>
                    <a:prstGeom prst="rect">
                      <a:avLst/>
                    </a:prstGeom>
                  </pic:spPr>
                </pic:pic>
              </a:graphicData>
            </a:graphic>
          </wp:inline>
        </w:drawing>
      </w:r>
    </w:p>
    <w:p w14:paraId="31AD320D"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Funds received by the museum in 2021 came from three primary areas:</w:t>
      </w:r>
    </w:p>
    <w:p w14:paraId="5C65E39A" w14:textId="77777777" w:rsidR="00E1767C" w:rsidRPr="00381857" w:rsidRDefault="00E1767C" w:rsidP="00E1767C">
      <w:pPr>
        <w:pStyle w:val="ListParagraph"/>
        <w:numPr>
          <w:ilvl w:val="0"/>
          <w:numId w:val="16"/>
        </w:numPr>
        <w:shd w:val="clear" w:color="auto" w:fill="FFFFFF"/>
        <w:spacing w:after="0" w:line="300" w:lineRule="atLeast"/>
        <w:rPr>
          <w:rFonts w:ascii="Lato" w:eastAsia="Times New Roman" w:hAnsi="Lato" w:cs="Times New Roman"/>
          <w:spacing w:val="15"/>
          <w:sz w:val="21"/>
          <w:szCs w:val="21"/>
        </w:rPr>
      </w:pPr>
      <w:r w:rsidRPr="00381857">
        <w:rPr>
          <w:rFonts w:ascii="Lato" w:eastAsia="Times New Roman" w:hAnsi="Lato" w:cs="Times New Roman"/>
          <w:b/>
          <w:bCs/>
          <w:spacing w:val="15"/>
          <w:sz w:val="21"/>
          <w:szCs w:val="21"/>
        </w:rPr>
        <w:t>Grants</w:t>
      </w:r>
    </w:p>
    <w:p w14:paraId="4BD984B4" w14:textId="77777777" w:rsidR="00E1767C" w:rsidRPr="00381857" w:rsidRDefault="00E1767C" w:rsidP="00E1767C">
      <w:pPr>
        <w:pStyle w:val="ListParagraph"/>
        <w:numPr>
          <w:ilvl w:val="0"/>
          <w:numId w:val="16"/>
        </w:numPr>
        <w:shd w:val="clear" w:color="auto" w:fill="FFFFFF"/>
        <w:spacing w:after="0" w:line="300" w:lineRule="atLeast"/>
        <w:rPr>
          <w:rFonts w:ascii="Lato" w:eastAsia="Times New Roman" w:hAnsi="Lato" w:cs="Times New Roman"/>
          <w:spacing w:val="15"/>
          <w:sz w:val="21"/>
          <w:szCs w:val="21"/>
        </w:rPr>
      </w:pPr>
      <w:r w:rsidRPr="00381857">
        <w:rPr>
          <w:rFonts w:ascii="Lato" w:eastAsia="Times New Roman" w:hAnsi="Lato" w:cs="Times New Roman"/>
          <w:b/>
          <w:bCs/>
          <w:spacing w:val="15"/>
          <w:sz w:val="21"/>
          <w:szCs w:val="21"/>
        </w:rPr>
        <w:t>Visitor donations</w:t>
      </w:r>
    </w:p>
    <w:p w14:paraId="72C4CD99" w14:textId="77777777" w:rsidR="00E1767C" w:rsidRPr="00381857" w:rsidRDefault="00E1767C" w:rsidP="00E1767C">
      <w:pPr>
        <w:pStyle w:val="ListParagraph"/>
        <w:numPr>
          <w:ilvl w:val="0"/>
          <w:numId w:val="16"/>
        </w:numPr>
        <w:shd w:val="clear" w:color="auto" w:fill="FFFFFF"/>
        <w:spacing w:after="0" w:line="300" w:lineRule="atLeast"/>
        <w:rPr>
          <w:rFonts w:ascii="Lato" w:eastAsia="Times New Roman" w:hAnsi="Lato" w:cs="Times New Roman"/>
          <w:spacing w:val="15"/>
          <w:sz w:val="21"/>
          <w:szCs w:val="21"/>
        </w:rPr>
      </w:pPr>
      <w:r w:rsidRPr="00381857">
        <w:rPr>
          <w:rFonts w:ascii="Lato" w:eastAsia="Times New Roman" w:hAnsi="Lato" w:cs="Times New Roman"/>
          <w:b/>
          <w:bCs/>
          <w:spacing w:val="15"/>
          <w:sz w:val="21"/>
          <w:szCs w:val="21"/>
        </w:rPr>
        <w:t>Dining Car rentals</w:t>
      </w:r>
    </w:p>
    <w:p w14:paraId="0310491E" w14:textId="77777777" w:rsidR="00E1767C" w:rsidRPr="00381857" w:rsidRDefault="00E1767C" w:rsidP="00E1767C">
      <w:pPr>
        <w:pStyle w:val="ListParagraph"/>
        <w:shd w:val="clear" w:color="auto" w:fill="FFFFFF"/>
        <w:spacing w:after="0" w:line="300" w:lineRule="atLeast"/>
        <w:rPr>
          <w:rFonts w:ascii="Lato" w:eastAsia="Times New Roman" w:hAnsi="Lato" w:cs="Times New Roman"/>
          <w:spacing w:val="15"/>
          <w:sz w:val="21"/>
          <w:szCs w:val="21"/>
        </w:rPr>
      </w:pPr>
    </w:p>
    <w:p w14:paraId="22D1B1FB"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Total 2021 Income was $28,500</w:t>
      </w:r>
    </w:p>
    <w:p w14:paraId="61A5B8DC"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Total operating expenses were $15,000.</w:t>
      </w:r>
    </w:p>
    <w:p w14:paraId="2DB1B620"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Total debt payments of $3,000.</w:t>
      </w:r>
    </w:p>
    <w:p w14:paraId="15A4BA2D" w14:textId="77777777" w:rsidR="00E1767C"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By-Laws required (operational expenses) safety-net of $16,000 is now fully funded. (It was the initial funding of the safety-net that allowed us to survive COVID shutdowns in 2020)</w:t>
      </w:r>
    </w:p>
    <w:p w14:paraId="60142EA8" w14:textId="77777777" w:rsidR="00813DF8" w:rsidRDefault="00813DF8" w:rsidP="00E1767C">
      <w:pPr>
        <w:shd w:val="clear" w:color="auto" w:fill="FFFFFF"/>
        <w:spacing w:line="300" w:lineRule="atLeast"/>
        <w:rPr>
          <w:rFonts w:ascii="Lato" w:eastAsia="Times New Roman" w:hAnsi="Lato"/>
          <w:b/>
          <w:bCs/>
          <w:spacing w:val="15"/>
          <w:sz w:val="21"/>
          <w:szCs w:val="21"/>
        </w:rPr>
      </w:pPr>
    </w:p>
    <w:p w14:paraId="44856AA0" w14:textId="77777777" w:rsidR="00813DF8" w:rsidRPr="00381857" w:rsidRDefault="00813DF8" w:rsidP="00E1767C">
      <w:pPr>
        <w:shd w:val="clear" w:color="auto" w:fill="FFFFFF"/>
        <w:spacing w:line="300" w:lineRule="atLeast"/>
        <w:rPr>
          <w:rFonts w:ascii="Lato" w:eastAsia="Times New Roman" w:hAnsi="Lato"/>
          <w:b/>
          <w:bCs/>
          <w:spacing w:val="15"/>
          <w:sz w:val="21"/>
          <w:szCs w:val="21"/>
        </w:rPr>
      </w:pPr>
    </w:p>
    <w:p w14:paraId="6B870DF0" w14:textId="77777777" w:rsidR="00E1767C" w:rsidRDefault="00E1767C" w:rsidP="00E1767C">
      <w:pPr>
        <w:shd w:val="clear" w:color="auto" w:fill="FFFFFF"/>
        <w:spacing w:line="300" w:lineRule="atLeast"/>
        <w:rPr>
          <w:rFonts w:ascii="Lato" w:eastAsia="Times New Roman" w:hAnsi="Lato"/>
          <w:b/>
          <w:bCs/>
          <w:color w:val="545454"/>
          <w:spacing w:val="15"/>
          <w:sz w:val="21"/>
          <w:szCs w:val="21"/>
        </w:rPr>
      </w:pPr>
    </w:p>
    <w:p w14:paraId="36DE0B6A" w14:textId="77777777" w:rsidR="00806CA7" w:rsidRDefault="00806CA7" w:rsidP="00E1767C">
      <w:pPr>
        <w:shd w:val="clear" w:color="auto" w:fill="FFFFFF"/>
        <w:spacing w:line="300" w:lineRule="atLeast"/>
        <w:rPr>
          <w:rFonts w:ascii="Times New Roman" w:hAnsi="Times New Roman"/>
          <w:sz w:val="36"/>
          <w:szCs w:val="36"/>
          <w:u w:val="single"/>
        </w:rPr>
      </w:pPr>
    </w:p>
    <w:p w14:paraId="6BBAC71C" w14:textId="77777777" w:rsidR="00806CA7" w:rsidRDefault="00806CA7" w:rsidP="00E1767C">
      <w:pPr>
        <w:shd w:val="clear" w:color="auto" w:fill="FFFFFF"/>
        <w:spacing w:line="300" w:lineRule="atLeast"/>
        <w:rPr>
          <w:rFonts w:ascii="Times New Roman" w:hAnsi="Times New Roman"/>
          <w:sz w:val="36"/>
          <w:szCs w:val="36"/>
          <w:u w:val="single"/>
        </w:rPr>
      </w:pPr>
    </w:p>
    <w:p w14:paraId="7112A0B9" w14:textId="77777777" w:rsidR="00806CA7" w:rsidRDefault="00806CA7" w:rsidP="00E1767C">
      <w:pPr>
        <w:shd w:val="clear" w:color="auto" w:fill="FFFFFF"/>
        <w:spacing w:line="300" w:lineRule="atLeast"/>
        <w:rPr>
          <w:rFonts w:ascii="Times New Roman" w:hAnsi="Times New Roman"/>
          <w:sz w:val="36"/>
          <w:szCs w:val="36"/>
          <w:u w:val="single"/>
        </w:rPr>
      </w:pPr>
    </w:p>
    <w:p w14:paraId="372E95DE" w14:textId="77757B93" w:rsidR="00E1767C" w:rsidRDefault="00E1767C" w:rsidP="00E1767C">
      <w:pPr>
        <w:shd w:val="clear" w:color="auto" w:fill="FFFFFF"/>
        <w:spacing w:line="300" w:lineRule="atLeast"/>
        <w:rPr>
          <w:rFonts w:ascii="Times New Roman" w:hAnsi="Times New Roman"/>
          <w:sz w:val="36"/>
          <w:szCs w:val="36"/>
          <w:u w:val="single"/>
        </w:rPr>
      </w:pPr>
      <w:r>
        <w:rPr>
          <w:rFonts w:ascii="Times New Roman" w:hAnsi="Times New Roman"/>
          <w:sz w:val="36"/>
          <w:szCs w:val="36"/>
          <w:u w:val="single"/>
        </w:rPr>
        <w:t>ACKNOWLEDGING OUR SUPPORTERS &amp; BENEFACTORS</w:t>
      </w:r>
    </w:p>
    <w:p w14:paraId="11382BDC" w14:textId="77777777" w:rsidR="00E1767C" w:rsidRDefault="00E1767C" w:rsidP="00E1767C">
      <w:pPr>
        <w:shd w:val="clear" w:color="auto" w:fill="FFFFFF"/>
        <w:spacing w:line="300" w:lineRule="atLeast"/>
        <w:rPr>
          <w:rFonts w:ascii="Times New Roman" w:hAnsi="Times New Roman"/>
          <w:sz w:val="36"/>
          <w:szCs w:val="36"/>
          <w:u w:val="single"/>
        </w:rPr>
      </w:pPr>
    </w:p>
    <w:p w14:paraId="32F751F7" w14:textId="77777777" w:rsidR="00E1767C" w:rsidRPr="00844197" w:rsidRDefault="00E1767C" w:rsidP="00092DC5">
      <w:pPr>
        <w:shd w:val="clear" w:color="auto" w:fill="FFFFFF"/>
        <w:spacing w:line="300" w:lineRule="atLeast"/>
        <w:rPr>
          <w:rFonts w:ascii="Lato" w:eastAsia="Times New Roman" w:hAnsi="Lato"/>
          <w:b/>
          <w:bCs/>
          <w:color w:val="545454"/>
          <w:spacing w:val="15"/>
          <w:sz w:val="32"/>
          <w:szCs w:val="32"/>
          <w:u w:val="single"/>
        </w:rPr>
      </w:pPr>
      <w:r>
        <w:rPr>
          <w:rFonts w:ascii="Lato" w:eastAsia="Times New Roman" w:hAnsi="Lato"/>
          <w:b/>
          <w:bCs/>
          <w:noProof/>
          <w:color w:val="545454"/>
          <w:spacing w:val="15"/>
          <w:sz w:val="32"/>
          <w:szCs w:val="32"/>
          <w:u w:val="single"/>
        </w:rPr>
        <w:drawing>
          <wp:inline distT="0" distB="0" distL="0" distR="0" wp14:anchorId="371F1106" wp14:editId="3DDCF244">
            <wp:extent cx="3248025" cy="2436018"/>
            <wp:effectExtent l="0" t="0" r="0" b="2540"/>
            <wp:docPr id="9" name="Picture 9" descr="A group of people in clothing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in clothing posing for the camera&#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2459" cy="2439343"/>
                    </a:xfrm>
                    <a:prstGeom prst="rect">
                      <a:avLst/>
                    </a:prstGeom>
                  </pic:spPr>
                </pic:pic>
              </a:graphicData>
            </a:graphic>
          </wp:inline>
        </w:drawing>
      </w:r>
    </w:p>
    <w:p w14:paraId="55104FAA" w14:textId="77777777" w:rsidR="00E1767C" w:rsidRDefault="00E1767C" w:rsidP="00E1767C">
      <w:pPr>
        <w:shd w:val="clear" w:color="auto" w:fill="FFFFFF"/>
        <w:spacing w:line="300" w:lineRule="atLeast"/>
        <w:rPr>
          <w:rFonts w:ascii="Lato" w:eastAsia="Times New Roman" w:hAnsi="Lato"/>
          <w:b/>
          <w:bCs/>
          <w:color w:val="545454"/>
          <w:spacing w:val="15"/>
          <w:sz w:val="21"/>
          <w:szCs w:val="21"/>
        </w:rPr>
      </w:pPr>
    </w:p>
    <w:p w14:paraId="6DCD0BEA"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We must acknowledge those that have contributed to the success of the La Grange Railroad Museum &amp; Learning Center.</w:t>
      </w:r>
    </w:p>
    <w:p w14:paraId="6E4F0412"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685C0E50"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 xml:space="preserve">The most important aspect contributing to the museum's success are the individual volunteers that constitute the lifeblood of the operation. Without these individuals and their ideas, enthusiasm, experience/knowledge, resources, and corporate experience, there would be no museum regardless of ANY external financial support. </w:t>
      </w:r>
    </w:p>
    <w:p w14:paraId="2E9E02EF"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7EE34591"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 xml:space="preserve">Our volunteers contribute as little as </w:t>
      </w:r>
      <w:proofErr w:type="spellStart"/>
      <w:r w:rsidRPr="00381857">
        <w:rPr>
          <w:rFonts w:ascii="Lato" w:eastAsia="Times New Roman" w:hAnsi="Lato"/>
          <w:b/>
          <w:bCs/>
          <w:spacing w:val="15"/>
          <w:sz w:val="21"/>
          <w:szCs w:val="21"/>
        </w:rPr>
        <w:t>on</w:t>
      </w:r>
      <w:proofErr w:type="spellEnd"/>
      <w:r w:rsidRPr="00381857">
        <w:rPr>
          <w:rFonts w:ascii="Lato" w:eastAsia="Times New Roman" w:hAnsi="Lato"/>
          <w:b/>
          <w:bCs/>
          <w:spacing w:val="15"/>
          <w:sz w:val="21"/>
          <w:szCs w:val="21"/>
        </w:rPr>
        <w:t xml:space="preserve"> day a month to as much as several days per week. We allow everyone to contribute </w:t>
      </w:r>
      <w:proofErr w:type="spellStart"/>
      <w:r w:rsidRPr="00381857">
        <w:rPr>
          <w:rFonts w:ascii="Lato" w:eastAsia="Times New Roman" w:hAnsi="Lato"/>
          <w:b/>
          <w:bCs/>
          <w:spacing w:val="15"/>
          <w:sz w:val="21"/>
          <w:szCs w:val="21"/>
        </w:rPr>
        <w:t>they</w:t>
      </w:r>
      <w:proofErr w:type="spellEnd"/>
      <w:r w:rsidRPr="00381857">
        <w:rPr>
          <w:rFonts w:ascii="Lato" w:eastAsia="Times New Roman" w:hAnsi="Lato"/>
          <w:b/>
          <w:bCs/>
          <w:spacing w:val="15"/>
          <w:sz w:val="21"/>
          <w:szCs w:val="21"/>
        </w:rPr>
        <w:t xml:space="preserve"> way THEY want. As a result, we have a family of volunteers that are having fun while making a difference.</w:t>
      </w:r>
    </w:p>
    <w:p w14:paraId="6FF0B519"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00606FCE"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 xml:space="preserve">Secondly, we acknowledge EVERY contributor (large or small) that provided a boost to the stability of the museum. </w:t>
      </w:r>
    </w:p>
    <w:p w14:paraId="0EADDEB9"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3F460B1E"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We MUST acknowledge the thousands of individual contributors that through their incredible generosity, provided the museum with the funds needed to expand our mission to offer more services and outreach in the community. Through this expansion, we are fulfilling our MISSION of being the first place the community thinks of when desiring to know more about railroading history in La Grange.</w:t>
      </w:r>
      <w:r w:rsidRPr="00381857">
        <w:rPr>
          <w:rFonts w:ascii="Lato" w:eastAsia="Times New Roman" w:hAnsi="Lato"/>
          <w:b/>
          <w:bCs/>
          <w:spacing w:val="15"/>
          <w:sz w:val="21"/>
          <w:szCs w:val="21"/>
        </w:rPr>
        <w:tab/>
      </w:r>
      <w:r w:rsidRPr="00381857">
        <w:rPr>
          <w:rFonts w:ascii="Lato" w:eastAsia="Times New Roman" w:hAnsi="Lato"/>
          <w:b/>
          <w:bCs/>
          <w:spacing w:val="15"/>
          <w:sz w:val="21"/>
          <w:szCs w:val="21"/>
        </w:rPr>
        <w:tab/>
      </w:r>
    </w:p>
    <w:p w14:paraId="7D2550AC"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7D7F1476"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49832DAB"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51841719"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17A33D73"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7E1CD657"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49206761"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325C1C05"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5FEAB0CF"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631B23F9"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6576697C"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10594FE0"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11C51E01" w14:textId="77777777" w:rsidR="00806CA7" w:rsidRDefault="00806CA7" w:rsidP="00E1767C">
      <w:pPr>
        <w:shd w:val="clear" w:color="auto" w:fill="FFFFFF"/>
        <w:spacing w:line="300" w:lineRule="atLeast"/>
        <w:rPr>
          <w:rFonts w:ascii="Lato" w:eastAsia="Times New Roman" w:hAnsi="Lato"/>
          <w:b/>
          <w:bCs/>
          <w:spacing w:val="15"/>
          <w:sz w:val="21"/>
          <w:szCs w:val="21"/>
        </w:rPr>
      </w:pPr>
    </w:p>
    <w:p w14:paraId="119BA05D" w14:textId="77777777" w:rsidR="000D13FB" w:rsidRDefault="000D13FB" w:rsidP="00E1767C">
      <w:pPr>
        <w:shd w:val="clear" w:color="auto" w:fill="FFFFFF"/>
        <w:spacing w:line="300" w:lineRule="atLeast"/>
        <w:rPr>
          <w:rFonts w:ascii="Lato" w:eastAsia="Times New Roman" w:hAnsi="Lato"/>
          <w:b/>
          <w:bCs/>
          <w:spacing w:val="15"/>
          <w:sz w:val="21"/>
          <w:szCs w:val="21"/>
        </w:rPr>
      </w:pPr>
    </w:p>
    <w:p w14:paraId="1B94D38B" w14:textId="3727EC29"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We acknowledge ALL individuals that loan or contribute historical artifacts to the museum. Two significant donations this past year, were the priceless collection of trolley cars and display case in the Interurban Room and the personal collection of items from the Prather family in honor of Pete Prather.  Without those artifacts and so many others, there would be no museum to enjoy. We honor and recognize the significance of those donated items. Some of the donations are extraordinarily personal and valuable. The family connection to railroads in the community runs VERY deep, and its importance is significant and unique.</w:t>
      </w:r>
    </w:p>
    <w:p w14:paraId="3784351E"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65F68D86"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r w:rsidRPr="00381857">
        <w:rPr>
          <w:rFonts w:ascii="Lato" w:eastAsia="Times New Roman" w:hAnsi="Lato"/>
          <w:b/>
          <w:bCs/>
          <w:spacing w:val="15"/>
          <w:sz w:val="21"/>
          <w:szCs w:val="21"/>
        </w:rPr>
        <w:t>Finally, we sincerely acknowledge everyone who believes in the museum's mission. Our supporters also understand that we are building a museum focused on the short-term success required to continue and know that all we accomplish is to assure the museum is a significant contributor to the success of the city for MANY decades to come.</w:t>
      </w:r>
    </w:p>
    <w:p w14:paraId="3EA02E6A" w14:textId="77777777" w:rsidR="00E1767C" w:rsidRPr="00381857" w:rsidRDefault="00E1767C" w:rsidP="00E1767C">
      <w:pPr>
        <w:shd w:val="clear" w:color="auto" w:fill="FFFFFF"/>
        <w:spacing w:line="300" w:lineRule="atLeast"/>
        <w:rPr>
          <w:rFonts w:ascii="Lato" w:eastAsia="Times New Roman" w:hAnsi="Lato"/>
          <w:b/>
          <w:bCs/>
          <w:spacing w:val="15"/>
          <w:sz w:val="21"/>
          <w:szCs w:val="21"/>
        </w:rPr>
      </w:pPr>
    </w:p>
    <w:p w14:paraId="22215F18" w14:textId="77777777" w:rsidR="00E1767C" w:rsidRPr="00381857" w:rsidRDefault="00E1767C" w:rsidP="00E1767C">
      <w:pPr>
        <w:rPr>
          <w:rFonts w:ascii="Lato" w:eastAsia="Times New Roman" w:hAnsi="Lato"/>
          <w:b/>
          <w:bCs/>
          <w:spacing w:val="15"/>
          <w:sz w:val="21"/>
          <w:szCs w:val="21"/>
        </w:rPr>
      </w:pPr>
      <w:r w:rsidRPr="00381857">
        <w:rPr>
          <w:rFonts w:ascii="Lato" w:eastAsia="Times New Roman" w:hAnsi="Lato"/>
          <w:b/>
          <w:bCs/>
          <w:spacing w:val="15"/>
          <w:sz w:val="21"/>
          <w:szCs w:val="21"/>
        </w:rPr>
        <w:t>There are two future projects significant to the museum's future and its mission.</w:t>
      </w:r>
    </w:p>
    <w:p w14:paraId="7549D33D" w14:textId="77777777" w:rsidR="00E1767C" w:rsidRPr="00381857" w:rsidRDefault="00E1767C" w:rsidP="00E1767C">
      <w:pPr>
        <w:pStyle w:val="ListParagraph"/>
        <w:numPr>
          <w:ilvl w:val="1"/>
          <w:numId w:val="15"/>
        </w:numPr>
      </w:pPr>
      <w:r w:rsidRPr="00381857">
        <w:rPr>
          <w:rFonts w:ascii="Lato" w:eastAsia="Times New Roman" w:hAnsi="Lato" w:cs="Times New Roman"/>
          <w:b/>
          <w:bCs/>
          <w:spacing w:val="15"/>
          <w:sz w:val="21"/>
          <w:szCs w:val="21"/>
        </w:rPr>
        <w:t>Funding &amp; installation of the approved outside Educational Park</w:t>
      </w:r>
    </w:p>
    <w:p w14:paraId="2C39BBDB" w14:textId="77777777" w:rsidR="00E1767C" w:rsidRPr="000D13FB" w:rsidRDefault="00E1767C" w:rsidP="00E1767C">
      <w:pPr>
        <w:pStyle w:val="ListParagraph"/>
        <w:numPr>
          <w:ilvl w:val="1"/>
          <w:numId w:val="15"/>
        </w:numPr>
      </w:pPr>
      <w:r w:rsidRPr="00381857">
        <w:rPr>
          <w:rFonts w:ascii="Lato" w:eastAsia="Times New Roman" w:hAnsi="Lato" w:cs="Times New Roman"/>
          <w:b/>
          <w:bCs/>
          <w:spacing w:val="15"/>
          <w:sz w:val="21"/>
          <w:szCs w:val="21"/>
        </w:rPr>
        <w:t>Addition of ADA access to the beautiful 1929 L&amp;N Dining Car to remove the barrier to tours and private functions.</w:t>
      </w:r>
    </w:p>
    <w:p w14:paraId="7F695CF7" w14:textId="77777777" w:rsidR="000D13FB" w:rsidRDefault="000D13FB" w:rsidP="000D13FB"/>
    <w:p w14:paraId="5EE31221" w14:textId="77777777" w:rsidR="000D13FB" w:rsidRDefault="000D13FB" w:rsidP="000D13FB"/>
    <w:p w14:paraId="3DE87B3A" w14:textId="77777777" w:rsidR="00E1767C" w:rsidRDefault="00E1767C" w:rsidP="00E1767C">
      <w:pPr>
        <w:jc w:val="center"/>
      </w:pPr>
      <w:r>
        <w:rPr>
          <w:noProof/>
        </w:rPr>
        <w:drawing>
          <wp:inline distT="0" distB="0" distL="0" distR="0" wp14:anchorId="6046E16F" wp14:editId="2C5C044F">
            <wp:extent cx="4989456" cy="3324225"/>
            <wp:effectExtent l="0" t="0" r="1905" b="0"/>
            <wp:docPr id="17" name="Picture 17" descr="Two people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smiling&#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09435" cy="3337536"/>
                    </a:xfrm>
                    <a:prstGeom prst="rect">
                      <a:avLst/>
                    </a:prstGeom>
                  </pic:spPr>
                </pic:pic>
              </a:graphicData>
            </a:graphic>
          </wp:inline>
        </w:drawing>
      </w:r>
    </w:p>
    <w:p w14:paraId="2AAE3148" w14:textId="77777777" w:rsidR="000D13FB" w:rsidRDefault="000D13FB" w:rsidP="00E1767C">
      <w:pPr>
        <w:jc w:val="center"/>
        <w:rPr>
          <w:rFonts w:ascii="Lato" w:eastAsia="Times New Roman" w:hAnsi="Lato"/>
          <w:b/>
          <w:bCs/>
          <w:spacing w:val="15"/>
          <w:sz w:val="28"/>
          <w:szCs w:val="28"/>
        </w:rPr>
      </w:pPr>
    </w:p>
    <w:p w14:paraId="1BA894F7" w14:textId="77777777" w:rsidR="000D13FB" w:rsidRDefault="000D13FB" w:rsidP="00E1767C">
      <w:pPr>
        <w:jc w:val="center"/>
        <w:rPr>
          <w:rFonts w:ascii="Lato" w:eastAsia="Times New Roman" w:hAnsi="Lato"/>
          <w:b/>
          <w:bCs/>
          <w:spacing w:val="15"/>
          <w:sz w:val="28"/>
          <w:szCs w:val="28"/>
        </w:rPr>
      </w:pPr>
    </w:p>
    <w:p w14:paraId="1ACC4287" w14:textId="77A54DDA" w:rsidR="00E1767C" w:rsidRPr="0008490A" w:rsidRDefault="00E1767C" w:rsidP="00E1767C">
      <w:pPr>
        <w:jc w:val="center"/>
        <w:rPr>
          <w:sz w:val="28"/>
          <w:szCs w:val="28"/>
        </w:rPr>
      </w:pPr>
      <w:r w:rsidRPr="0008490A">
        <w:rPr>
          <w:rFonts w:ascii="Lato" w:eastAsia="Times New Roman" w:hAnsi="Lato"/>
          <w:b/>
          <w:bCs/>
          <w:spacing w:val="15"/>
          <w:sz w:val="28"/>
          <w:szCs w:val="28"/>
        </w:rPr>
        <w:t>The future of the museum has never been brighter. The pace of improvements and confidence in our mission</w:t>
      </w:r>
      <w:r>
        <w:rPr>
          <w:rFonts w:ascii="Lato" w:eastAsia="Times New Roman" w:hAnsi="Lato"/>
          <w:b/>
          <w:bCs/>
          <w:spacing w:val="15"/>
          <w:sz w:val="28"/>
          <w:szCs w:val="28"/>
        </w:rPr>
        <w:t xml:space="preserve"> is flourishing</w:t>
      </w:r>
      <w:r w:rsidRPr="0008490A">
        <w:rPr>
          <w:rFonts w:ascii="Lato" w:eastAsia="Times New Roman" w:hAnsi="Lato"/>
          <w:b/>
          <w:bCs/>
          <w:spacing w:val="15"/>
          <w:sz w:val="28"/>
          <w:szCs w:val="28"/>
        </w:rPr>
        <w:t>.</w:t>
      </w:r>
    </w:p>
    <w:p w14:paraId="514F76E0" w14:textId="77777777" w:rsidR="004C1D97" w:rsidRDefault="004C1D97" w:rsidP="003D7D7F">
      <w:pPr>
        <w:pStyle w:val="graphicsanchor"/>
      </w:pPr>
    </w:p>
    <w:p w14:paraId="6E1E4911" w14:textId="77777777" w:rsidR="004C1D97" w:rsidRDefault="004C1D97" w:rsidP="003D7D7F">
      <w:pPr>
        <w:pStyle w:val="graphicsanchor"/>
      </w:pPr>
    </w:p>
    <w:p w14:paraId="05FF15F5" w14:textId="77777777" w:rsidR="004C1D97" w:rsidRDefault="004C1D97" w:rsidP="003D7D7F">
      <w:pPr>
        <w:pStyle w:val="graphicsanchor"/>
      </w:pPr>
    </w:p>
    <w:p w14:paraId="0346EE7E" w14:textId="77777777" w:rsidR="004C1D97" w:rsidRDefault="004C1D97" w:rsidP="003D7D7F">
      <w:pPr>
        <w:pStyle w:val="graphicsanchor"/>
      </w:pPr>
    </w:p>
    <w:p w14:paraId="2587E548" w14:textId="77777777" w:rsidR="004C1D97" w:rsidRDefault="004C1D97" w:rsidP="003D7D7F">
      <w:pPr>
        <w:pStyle w:val="graphicsanchor"/>
      </w:pPr>
    </w:p>
    <w:p w14:paraId="1B96CE1F" w14:textId="77777777" w:rsidR="004C1D97" w:rsidRDefault="004C1D97" w:rsidP="003D7D7F">
      <w:pPr>
        <w:pStyle w:val="graphicsanchor"/>
      </w:pPr>
    </w:p>
    <w:p w14:paraId="37D839BE" w14:textId="77777777" w:rsidR="004C1D97" w:rsidRDefault="004C1D97" w:rsidP="003D7D7F">
      <w:pPr>
        <w:pStyle w:val="graphicsanchor"/>
      </w:pPr>
    </w:p>
    <w:p w14:paraId="1CBDC064" w14:textId="77777777" w:rsidR="004C1D97" w:rsidRDefault="004C1D97" w:rsidP="003D7D7F">
      <w:pPr>
        <w:pStyle w:val="graphicsanchor"/>
      </w:pPr>
    </w:p>
    <w:p w14:paraId="7ACFE266" w14:textId="77777777" w:rsidR="004C1D97" w:rsidRDefault="004C1D97" w:rsidP="003D7D7F">
      <w:pPr>
        <w:pStyle w:val="graphicsanchor"/>
      </w:pPr>
    </w:p>
    <w:p w14:paraId="0719AEFE" w14:textId="77777777" w:rsidR="004C1D97" w:rsidRDefault="004C1D97" w:rsidP="003D7D7F">
      <w:pPr>
        <w:pStyle w:val="graphicsanchor"/>
      </w:pPr>
    </w:p>
    <w:sectPr w:rsidR="004C1D97" w:rsidSect="00AB675A">
      <w:pgSz w:w="12240" w:h="15840" w:code="1"/>
      <w:pgMar w:top="360" w:right="0" w:bottom="274" w:left="1296" w:header="0" w:footer="0" w:gutter="0"/>
      <w:cols w:space="720"/>
      <w:titlePg/>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44B1F" w14:textId="77777777" w:rsidR="00167C0B" w:rsidRDefault="00167C0B" w:rsidP="00585693">
      <w:r>
        <w:separator/>
      </w:r>
    </w:p>
    <w:p w14:paraId="6FA2BD0D" w14:textId="77777777" w:rsidR="00167C0B" w:rsidRDefault="00167C0B"/>
  </w:endnote>
  <w:endnote w:type="continuationSeparator" w:id="0">
    <w:p w14:paraId="728136D1" w14:textId="77777777" w:rsidR="00167C0B" w:rsidRDefault="00167C0B" w:rsidP="00585693">
      <w:r>
        <w:continuationSeparator/>
      </w:r>
    </w:p>
    <w:p w14:paraId="6220DF44" w14:textId="77777777" w:rsidR="00167C0B" w:rsidRDefault="00167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tellar">
    <w:panose1 w:val="020A0402060406010301"/>
    <w:charset w:val="00"/>
    <w:family w:val="roman"/>
    <w:pitch w:val="variable"/>
    <w:sig w:usb0="00000003" w:usb1="00000000" w:usb2="00000000" w:usb3="00000000" w:csb0="00000001" w:csb1="00000000"/>
  </w:font>
  <w:font w:name="Browallia New">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4E77B" w14:textId="77777777" w:rsidR="00167C0B" w:rsidRDefault="00167C0B" w:rsidP="00585693">
      <w:r>
        <w:separator/>
      </w:r>
    </w:p>
    <w:p w14:paraId="41211AA6" w14:textId="77777777" w:rsidR="00167C0B" w:rsidRDefault="00167C0B"/>
  </w:footnote>
  <w:footnote w:type="continuationSeparator" w:id="0">
    <w:p w14:paraId="07989B63" w14:textId="77777777" w:rsidR="00167C0B" w:rsidRDefault="00167C0B" w:rsidP="00585693">
      <w:r>
        <w:continuationSeparator/>
      </w:r>
    </w:p>
    <w:p w14:paraId="048DE9E7" w14:textId="77777777" w:rsidR="00167C0B" w:rsidRDefault="00167C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041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5C33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ECB6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478B3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AE8B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FA3D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6CD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024B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9E83C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94A5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DD6327"/>
    <w:multiLevelType w:val="multilevel"/>
    <w:tmpl w:val="BFD028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Lato" w:eastAsia="Times New Roman" w:hAnsi="Lato" w:cs="Times New Roman" w:hint="default"/>
        <w:b/>
        <w:color w:val="545454"/>
        <w:sz w:val="21"/>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5F2E8E"/>
    <w:multiLevelType w:val="hybridMultilevel"/>
    <w:tmpl w:val="A7529D92"/>
    <w:lvl w:ilvl="0" w:tplc="49F0FE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7547D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3CB2F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4AF319D"/>
    <w:multiLevelType w:val="hybridMultilevel"/>
    <w:tmpl w:val="460E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73153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5"/>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oofState w:spelling="clean" w:grammar="clean"/>
  <w:stylePaneSortMethod w:val="0000"/>
  <w:defaultTabStop w:val="216"/>
  <w:characterSpacingControl w:val="doNotCompress"/>
  <w:hdrShapeDefaults>
    <o:shapedefaults v:ext="edit" spidmax="2050">
      <o:colormru v:ext="edit" colors="#1f4d78,black,#6bc49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zNDM0MTUyN7I0szRW0lEKTi0uzszPAykwrgUAubR6NCwAAAA="/>
  </w:docVars>
  <w:rsids>
    <w:rsidRoot w:val="0050236E"/>
    <w:rsid w:val="00015E89"/>
    <w:rsid w:val="00016742"/>
    <w:rsid w:val="00040B0D"/>
    <w:rsid w:val="00054222"/>
    <w:rsid w:val="00060899"/>
    <w:rsid w:val="00061DFD"/>
    <w:rsid w:val="00074D20"/>
    <w:rsid w:val="00092DC5"/>
    <w:rsid w:val="000C350F"/>
    <w:rsid w:val="000C388C"/>
    <w:rsid w:val="000C5F8E"/>
    <w:rsid w:val="000D13FB"/>
    <w:rsid w:val="000E33EA"/>
    <w:rsid w:val="000F38DA"/>
    <w:rsid w:val="000F6A2E"/>
    <w:rsid w:val="000F7FB9"/>
    <w:rsid w:val="001015FE"/>
    <w:rsid w:val="001019AF"/>
    <w:rsid w:val="00102A4B"/>
    <w:rsid w:val="00106154"/>
    <w:rsid w:val="0012342A"/>
    <w:rsid w:val="001369F2"/>
    <w:rsid w:val="00151567"/>
    <w:rsid w:val="001570B2"/>
    <w:rsid w:val="00157500"/>
    <w:rsid w:val="0016111D"/>
    <w:rsid w:val="00161EC4"/>
    <w:rsid w:val="001624C3"/>
    <w:rsid w:val="00167C0B"/>
    <w:rsid w:val="00181BD9"/>
    <w:rsid w:val="00184DE8"/>
    <w:rsid w:val="00204149"/>
    <w:rsid w:val="00205E6C"/>
    <w:rsid w:val="00220400"/>
    <w:rsid w:val="002733AA"/>
    <w:rsid w:val="0028509B"/>
    <w:rsid w:val="002A068F"/>
    <w:rsid w:val="002A1B8F"/>
    <w:rsid w:val="002C4491"/>
    <w:rsid w:val="002C67AC"/>
    <w:rsid w:val="003132BD"/>
    <w:rsid w:val="00314D9D"/>
    <w:rsid w:val="003302F0"/>
    <w:rsid w:val="00341ADC"/>
    <w:rsid w:val="003456CE"/>
    <w:rsid w:val="003478F3"/>
    <w:rsid w:val="00351180"/>
    <w:rsid w:val="00376140"/>
    <w:rsid w:val="00381ECC"/>
    <w:rsid w:val="0039194A"/>
    <w:rsid w:val="00397BC4"/>
    <w:rsid w:val="003A065E"/>
    <w:rsid w:val="003B51D2"/>
    <w:rsid w:val="003D7D7F"/>
    <w:rsid w:val="003E2CEB"/>
    <w:rsid w:val="003E3214"/>
    <w:rsid w:val="003E58DB"/>
    <w:rsid w:val="003F6DC0"/>
    <w:rsid w:val="0040051F"/>
    <w:rsid w:val="00430AEF"/>
    <w:rsid w:val="004358A7"/>
    <w:rsid w:val="00455601"/>
    <w:rsid w:val="004611DB"/>
    <w:rsid w:val="004630CB"/>
    <w:rsid w:val="00467825"/>
    <w:rsid w:val="0047402B"/>
    <w:rsid w:val="0049158B"/>
    <w:rsid w:val="004A074D"/>
    <w:rsid w:val="004C0C3C"/>
    <w:rsid w:val="004C1D97"/>
    <w:rsid w:val="004C5329"/>
    <w:rsid w:val="0050236E"/>
    <w:rsid w:val="0051607E"/>
    <w:rsid w:val="00520F08"/>
    <w:rsid w:val="00521A6E"/>
    <w:rsid w:val="00532C3C"/>
    <w:rsid w:val="005349AB"/>
    <w:rsid w:val="005532C5"/>
    <w:rsid w:val="00561FBF"/>
    <w:rsid w:val="00562195"/>
    <w:rsid w:val="00573775"/>
    <w:rsid w:val="00585693"/>
    <w:rsid w:val="00590933"/>
    <w:rsid w:val="0059247A"/>
    <w:rsid w:val="005A30BB"/>
    <w:rsid w:val="005B126F"/>
    <w:rsid w:val="005B5942"/>
    <w:rsid w:val="005C5B70"/>
    <w:rsid w:val="005D2D39"/>
    <w:rsid w:val="005E14EC"/>
    <w:rsid w:val="005E6E26"/>
    <w:rsid w:val="005F1BDC"/>
    <w:rsid w:val="005F59C3"/>
    <w:rsid w:val="006078B0"/>
    <w:rsid w:val="00614C52"/>
    <w:rsid w:val="006216A8"/>
    <w:rsid w:val="0063602E"/>
    <w:rsid w:val="0064390E"/>
    <w:rsid w:val="00646273"/>
    <w:rsid w:val="0065451A"/>
    <w:rsid w:val="006546CD"/>
    <w:rsid w:val="0068245E"/>
    <w:rsid w:val="00684A8A"/>
    <w:rsid w:val="00694C88"/>
    <w:rsid w:val="0069500E"/>
    <w:rsid w:val="00695FBD"/>
    <w:rsid w:val="006972C2"/>
    <w:rsid w:val="006973C3"/>
    <w:rsid w:val="006A3F1B"/>
    <w:rsid w:val="006B4041"/>
    <w:rsid w:val="006C2D62"/>
    <w:rsid w:val="006E0666"/>
    <w:rsid w:val="006E2E87"/>
    <w:rsid w:val="006F0377"/>
    <w:rsid w:val="0071273C"/>
    <w:rsid w:val="00713F12"/>
    <w:rsid w:val="00733DE0"/>
    <w:rsid w:val="00761531"/>
    <w:rsid w:val="007A4EDB"/>
    <w:rsid w:val="007C5EEF"/>
    <w:rsid w:val="007D78D2"/>
    <w:rsid w:val="007F0509"/>
    <w:rsid w:val="00806CA7"/>
    <w:rsid w:val="00813DF8"/>
    <w:rsid w:val="00834305"/>
    <w:rsid w:val="00850DA2"/>
    <w:rsid w:val="00852EB7"/>
    <w:rsid w:val="0085450F"/>
    <w:rsid w:val="008569D9"/>
    <w:rsid w:val="008572B9"/>
    <w:rsid w:val="00897FB4"/>
    <w:rsid w:val="008A1CFD"/>
    <w:rsid w:val="008B2AD6"/>
    <w:rsid w:val="008B3D2C"/>
    <w:rsid w:val="008B5082"/>
    <w:rsid w:val="008D3E0D"/>
    <w:rsid w:val="008D6CB8"/>
    <w:rsid w:val="008E15D0"/>
    <w:rsid w:val="008E779D"/>
    <w:rsid w:val="008F1C3A"/>
    <w:rsid w:val="009007D2"/>
    <w:rsid w:val="00906720"/>
    <w:rsid w:val="00911ECC"/>
    <w:rsid w:val="009124DD"/>
    <w:rsid w:val="0094423C"/>
    <w:rsid w:val="009616BD"/>
    <w:rsid w:val="00962D5B"/>
    <w:rsid w:val="00972F4F"/>
    <w:rsid w:val="00986C18"/>
    <w:rsid w:val="009900A7"/>
    <w:rsid w:val="009A1A31"/>
    <w:rsid w:val="009B1F2D"/>
    <w:rsid w:val="009B73D9"/>
    <w:rsid w:val="009C6D4B"/>
    <w:rsid w:val="00A0272F"/>
    <w:rsid w:val="00A10743"/>
    <w:rsid w:val="00A145CC"/>
    <w:rsid w:val="00A14F7A"/>
    <w:rsid w:val="00A24F7F"/>
    <w:rsid w:val="00A53E4C"/>
    <w:rsid w:val="00A737E7"/>
    <w:rsid w:val="00A74E25"/>
    <w:rsid w:val="00A75D8E"/>
    <w:rsid w:val="00A80599"/>
    <w:rsid w:val="00A810E8"/>
    <w:rsid w:val="00A95506"/>
    <w:rsid w:val="00A96311"/>
    <w:rsid w:val="00AA22F3"/>
    <w:rsid w:val="00AA2739"/>
    <w:rsid w:val="00AA28F4"/>
    <w:rsid w:val="00AB123B"/>
    <w:rsid w:val="00AB2D1A"/>
    <w:rsid w:val="00AB57BE"/>
    <w:rsid w:val="00AB675A"/>
    <w:rsid w:val="00AE2802"/>
    <w:rsid w:val="00AE3EDF"/>
    <w:rsid w:val="00AF05B0"/>
    <w:rsid w:val="00AF0DE6"/>
    <w:rsid w:val="00AF651F"/>
    <w:rsid w:val="00B00E08"/>
    <w:rsid w:val="00B01D43"/>
    <w:rsid w:val="00B02732"/>
    <w:rsid w:val="00B168F9"/>
    <w:rsid w:val="00B2389F"/>
    <w:rsid w:val="00B368A1"/>
    <w:rsid w:val="00B4647F"/>
    <w:rsid w:val="00B9026A"/>
    <w:rsid w:val="00BA3C83"/>
    <w:rsid w:val="00BA558A"/>
    <w:rsid w:val="00BC4A6F"/>
    <w:rsid w:val="00BD1B4D"/>
    <w:rsid w:val="00BD386C"/>
    <w:rsid w:val="00BD6DAD"/>
    <w:rsid w:val="00BF26D7"/>
    <w:rsid w:val="00C12433"/>
    <w:rsid w:val="00C25D0D"/>
    <w:rsid w:val="00C47D77"/>
    <w:rsid w:val="00C56F1C"/>
    <w:rsid w:val="00C67FD5"/>
    <w:rsid w:val="00C74F34"/>
    <w:rsid w:val="00C752F6"/>
    <w:rsid w:val="00C81EC8"/>
    <w:rsid w:val="00C93A32"/>
    <w:rsid w:val="00C9512C"/>
    <w:rsid w:val="00CA2A70"/>
    <w:rsid w:val="00CA548D"/>
    <w:rsid w:val="00CA62F0"/>
    <w:rsid w:val="00CA631F"/>
    <w:rsid w:val="00CA7CCB"/>
    <w:rsid w:val="00CC204A"/>
    <w:rsid w:val="00CC78EC"/>
    <w:rsid w:val="00CD5D25"/>
    <w:rsid w:val="00CE3BDF"/>
    <w:rsid w:val="00CE754C"/>
    <w:rsid w:val="00CF207A"/>
    <w:rsid w:val="00D24459"/>
    <w:rsid w:val="00D30B13"/>
    <w:rsid w:val="00D4130C"/>
    <w:rsid w:val="00D4355F"/>
    <w:rsid w:val="00D51AAA"/>
    <w:rsid w:val="00D529A9"/>
    <w:rsid w:val="00D61D5D"/>
    <w:rsid w:val="00D62743"/>
    <w:rsid w:val="00DB701B"/>
    <w:rsid w:val="00DD2B26"/>
    <w:rsid w:val="00DE539F"/>
    <w:rsid w:val="00DF0708"/>
    <w:rsid w:val="00E1767C"/>
    <w:rsid w:val="00E22B42"/>
    <w:rsid w:val="00E33FD1"/>
    <w:rsid w:val="00E35A46"/>
    <w:rsid w:val="00E4029B"/>
    <w:rsid w:val="00E402F3"/>
    <w:rsid w:val="00E41C80"/>
    <w:rsid w:val="00E433D1"/>
    <w:rsid w:val="00E43EFE"/>
    <w:rsid w:val="00E51338"/>
    <w:rsid w:val="00E51FB9"/>
    <w:rsid w:val="00EC2361"/>
    <w:rsid w:val="00EC54E5"/>
    <w:rsid w:val="00ED186D"/>
    <w:rsid w:val="00EE36BF"/>
    <w:rsid w:val="00EE7E9A"/>
    <w:rsid w:val="00F0092F"/>
    <w:rsid w:val="00F01850"/>
    <w:rsid w:val="00F10945"/>
    <w:rsid w:val="00F22BCC"/>
    <w:rsid w:val="00F24236"/>
    <w:rsid w:val="00F272AB"/>
    <w:rsid w:val="00F402B1"/>
    <w:rsid w:val="00F43604"/>
    <w:rsid w:val="00F55420"/>
    <w:rsid w:val="00F62891"/>
    <w:rsid w:val="00F67D1D"/>
    <w:rsid w:val="00F74E99"/>
    <w:rsid w:val="00F86628"/>
    <w:rsid w:val="00F92451"/>
    <w:rsid w:val="00F93EE0"/>
    <w:rsid w:val="00FA553D"/>
    <w:rsid w:val="00FB0901"/>
    <w:rsid w:val="00FB1471"/>
    <w:rsid w:val="00FB27F1"/>
    <w:rsid w:val="00FD3224"/>
    <w:rsid w:val="00FF365C"/>
    <w:rsid w:val="1D9A97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1f4d78,black,#6bc49d"/>
    </o:shapedefaults>
    <o:shapelayout v:ext="edit">
      <o:idmap v:ext="edit" data="2"/>
    </o:shapelayout>
  </w:shapeDefaults>
  <w:decimalSymbol w:val="."/>
  <w:listSeparator w:val=","/>
  <w14:docId w14:val="104D05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Candara" w:hAnsi="Franklin Gothic Book" w:cs="Times New Roman"/>
        <w:sz w:val="40"/>
        <w:szCs w:val="40"/>
        <w:lang w:val="en-IN" w:eastAsia="en-IN"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07E"/>
    <w:rPr>
      <w:lang w:val="en-US"/>
    </w:rPr>
  </w:style>
  <w:style w:type="paragraph" w:styleId="Heading1">
    <w:name w:val="heading 1"/>
    <w:basedOn w:val="Normal"/>
    <w:next w:val="Normal"/>
    <w:link w:val="Heading1Char"/>
    <w:uiPriority w:val="9"/>
    <w:semiHidden/>
    <w:qFormat/>
    <w:rsid w:val="00AB123B"/>
    <w:pPr>
      <w:keepNext/>
      <w:keepLines/>
      <w:spacing w:before="240"/>
      <w:outlineLvl w:val="0"/>
    </w:pPr>
    <w:rPr>
      <w:rFonts w:eastAsia="Times New Roman"/>
      <w:color w:val="386065"/>
      <w:sz w:val="32"/>
      <w:szCs w:val="32"/>
    </w:rPr>
  </w:style>
  <w:style w:type="paragraph" w:styleId="Heading2">
    <w:name w:val="heading 2"/>
    <w:basedOn w:val="Normal"/>
    <w:next w:val="Normal"/>
    <w:link w:val="Heading2Char"/>
    <w:uiPriority w:val="9"/>
    <w:semiHidden/>
    <w:qFormat/>
    <w:rsid w:val="00AB123B"/>
    <w:pPr>
      <w:keepNext/>
      <w:keepLines/>
      <w:spacing w:before="40"/>
      <w:outlineLvl w:val="1"/>
    </w:pPr>
    <w:rPr>
      <w:rFonts w:eastAsia="Times New Roman"/>
      <w:color w:val="386065"/>
      <w:sz w:val="26"/>
      <w:szCs w:val="26"/>
    </w:rPr>
  </w:style>
  <w:style w:type="paragraph" w:styleId="Heading4">
    <w:name w:val="heading 4"/>
    <w:basedOn w:val="Normal"/>
    <w:next w:val="Normal"/>
    <w:link w:val="Heading4Char"/>
    <w:uiPriority w:val="9"/>
    <w:semiHidden/>
    <w:qFormat/>
    <w:rsid w:val="00AB123B"/>
    <w:pPr>
      <w:keepNext/>
      <w:keepLines/>
      <w:spacing w:before="40"/>
      <w:outlineLvl w:val="3"/>
    </w:pPr>
    <w:rPr>
      <w:rFonts w:eastAsia="Times New Roman"/>
      <w:i/>
      <w:iCs/>
      <w:color w:val="386065"/>
    </w:rPr>
  </w:style>
  <w:style w:type="paragraph" w:styleId="Heading5">
    <w:name w:val="heading 5"/>
    <w:basedOn w:val="Normal"/>
    <w:next w:val="Normal"/>
    <w:link w:val="Heading5Char"/>
    <w:uiPriority w:val="9"/>
    <w:semiHidden/>
    <w:qFormat/>
    <w:rsid w:val="00AB123B"/>
    <w:pPr>
      <w:keepNext/>
      <w:keepLines/>
      <w:spacing w:before="40"/>
      <w:outlineLvl w:val="4"/>
    </w:pPr>
    <w:rPr>
      <w:rFonts w:eastAsia="Times New Roman"/>
      <w:color w:val="386065"/>
    </w:rPr>
  </w:style>
  <w:style w:type="paragraph" w:styleId="Heading8">
    <w:name w:val="heading 8"/>
    <w:basedOn w:val="Normal"/>
    <w:next w:val="Normal"/>
    <w:link w:val="Heading8Char"/>
    <w:uiPriority w:val="9"/>
    <w:semiHidden/>
    <w:qFormat/>
    <w:rsid w:val="00AB123B"/>
    <w:pPr>
      <w:keepNext/>
      <w:keepLines/>
      <w:spacing w:before="40"/>
      <w:outlineLvl w:val="7"/>
    </w:pPr>
    <w:rPr>
      <w:rFonts w:eastAsia="Times New Roman"/>
      <w:color w:val="272727"/>
      <w:sz w:val="22"/>
      <w:szCs w:val="21"/>
    </w:rPr>
  </w:style>
  <w:style w:type="paragraph" w:styleId="Heading9">
    <w:name w:val="heading 9"/>
    <w:basedOn w:val="Normal"/>
    <w:next w:val="Normal"/>
    <w:link w:val="Heading9Char"/>
    <w:uiPriority w:val="9"/>
    <w:semiHidden/>
    <w:qFormat/>
    <w:rsid w:val="00AB123B"/>
    <w:pPr>
      <w:keepNext/>
      <w:keepLines/>
      <w:spacing w:before="40"/>
      <w:outlineLvl w:val="8"/>
    </w:pPr>
    <w:rPr>
      <w:rFonts w:eastAsia="Times New Roman"/>
      <w:i/>
      <w:iCs/>
      <w:color w:val="272727"/>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F207A"/>
    <w:rPr>
      <w:color w:val="595959"/>
    </w:rPr>
  </w:style>
  <w:style w:type="paragraph" w:styleId="Subtitle">
    <w:name w:val="Subtitle"/>
    <w:basedOn w:val="Normal"/>
    <w:link w:val="SubtitleChar"/>
    <w:uiPriority w:val="1"/>
    <w:qFormat/>
    <w:rsid w:val="00646273"/>
    <w:pPr>
      <w:spacing w:line="240" w:lineRule="auto"/>
      <w:contextualSpacing/>
    </w:pPr>
    <w:rPr>
      <w:rFonts w:asciiTheme="majorHAnsi" w:hAnsiTheme="majorHAnsi"/>
      <w:caps/>
      <w:color w:val="44546A" w:themeColor="text2"/>
      <w:sz w:val="52"/>
      <w:szCs w:val="52"/>
    </w:rPr>
  </w:style>
  <w:style w:type="character" w:customStyle="1" w:styleId="SubtitleChar">
    <w:name w:val="Subtitle Char"/>
    <w:link w:val="Subtitle"/>
    <w:uiPriority w:val="1"/>
    <w:rsid w:val="00646273"/>
    <w:rPr>
      <w:rFonts w:asciiTheme="majorHAnsi" w:hAnsiTheme="majorHAnsi"/>
      <w:caps/>
      <w:color w:val="44546A" w:themeColor="text2"/>
      <w:sz w:val="52"/>
      <w:szCs w:val="52"/>
    </w:rPr>
  </w:style>
  <w:style w:type="paragraph" w:styleId="Title">
    <w:name w:val="Title"/>
    <w:basedOn w:val="Normal"/>
    <w:link w:val="TitleChar"/>
    <w:uiPriority w:val="1"/>
    <w:qFormat/>
    <w:rsid w:val="00646273"/>
    <w:pPr>
      <w:spacing w:line="180" w:lineRule="auto"/>
      <w:contextualSpacing/>
    </w:pPr>
    <w:rPr>
      <w:rFonts w:asciiTheme="majorHAnsi" w:hAnsiTheme="majorHAnsi"/>
      <w:caps/>
      <w:color w:val="806000" w:themeColor="accent1" w:themeShade="80"/>
      <w:sz w:val="160"/>
      <w:szCs w:val="160"/>
    </w:rPr>
  </w:style>
  <w:style w:type="character" w:customStyle="1" w:styleId="TitleChar">
    <w:name w:val="Title Char"/>
    <w:link w:val="Title"/>
    <w:uiPriority w:val="1"/>
    <w:rsid w:val="00646273"/>
    <w:rPr>
      <w:rFonts w:asciiTheme="majorHAnsi" w:hAnsiTheme="majorHAnsi"/>
      <w:caps/>
      <w:color w:val="806000" w:themeColor="accent1" w:themeShade="80"/>
      <w:sz w:val="160"/>
      <w:szCs w:val="160"/>
    </w:rPr>
  </w:style>
  <w:style w:type="paragraph" w:styleId="Date">
    <w:name w:val="Date"/>
    <w:basedOn w:val="Normal"/>
    <w:link w:val="DateChar"/>
    <w:uiPriority w:val="2"/>
    <w:unhideWhenUsed/>
    <w:qFormat/>
    <w:rsid w:val="00E41C80"/>
    <w:pPr>
      <w:spacing w:after="120" w:line="240" w:lineRule="auto"/>
    </w:pPr>
    <w:rPr>
      <w:rFonts w:asciiTheme="majorHAnsi" w:hAnsiTheme="majorHAnsi"/>
      <w:color w:val="717171" w:themeColor="accent2"/>
      <w:sz w:val="52"/>
      <w:szCs w:val="52"/>
    </w:rPr>
  </w:style>
  <w:style w:type="character" w:customStyle="1" w:styleId="DateChar">
    <w:name w:val="Date Char"/>
    <w:link w:val="Date"/>
    <w:uiPriority w:val="2"/>
    <w:rsid w:val="00E41C80"/>
    <w:rPr>
      <w:rFonts w:asciiTheme="majorHAnsi" w:hAnsiTheme="majorHAnsi"/>
      <w:color w:val="717171" w:themeColor="accent2"/>
      <w:sz w:val="52"/>
      <w:szCs w:val="52"/>
      <w:lang w:val="en-US"/>
    </w:rPr>
  </w:style>
  <w:style w:type="paragraph" w:customStyle="1" w:styleId="ContactInfo">
    <w:name w:val="Contact Info"/>
    <w:basedOn w:val="Normal"/>
    <w:uiPriority w:val="4"/>
    <w:qFormat/>
    <w:rsid w:val="00F62891"/>
    <w:pPr>
      <w:pBdr>
        <w:left w:val="single" w:sz="24" w:space="6" w:color="FFFFFF" w:themeColor="background1"/>
      </w:pBdr>
      <w:spacing w:before="120" w:after="120" w:line="240" w:lineRule="auto"/>
    </w:pPr>
    <w:rPr>
      <w:rFonts w:asciiTheme="majorHAnsi" w:hAnsiTheme="majorHAnsi"/>
      <w:caps/>
      <w:color w:val="44546A" w:themeColor="text2"/>
      <w:sz w:val="36"/>
      <w:szCs w:val="36"/>
    </w:rPr>
  </w:style>
  <w:style w:type="paragraph" w:styleId="Header">
    <w:name w:val="header"/>
    <w:basedOn w:val="Normal"/>
    <w:link w:val="HeaderChar"/>
    <w:uiPriority w:val="99"/>
    <w:rsid w:val="001570B2"/>
    <w:pPr>
      <w:spacing w:line="240" w:lineRule="auto"/>
    </w:pPr>
  </w:style>
  <w:style w:type="character" w:customStyle="1" w:styleId="HeaderChar">
    <w:name w:val="Header Char"/>
    <w:basedOn w:val="DefaultParagraphFont"/>
    <w:link w:val="Header"/>
    <w:uiPriority w:val="99"/>
    <w:rsid w:val="00E51338"/>
    <w:rPr>
      <w:rFonts w:asciiTheme="minorHAnsi" w:hAnsiTheme="minorHAnsi"/>
      <w:sz w:val="40"/>
    </w:rPr>
  </w:style>
  <w:style w:type="paragraph" w:styleId="Footer">
    <w:name w:val="footer"/>
    <w:basedOn w:val="Normal"/>
    <w:link w:val="FooterChar"/>
    <w:uiPriority w:val="99"/>
    <w:rsid w:val="00060899"/>
    <w:pPr>
      <w:spacing w:line="240" w:lineRule="auto"/>
    </w:pPr>
    <w:rPr>
      <w:sz w:val="16"/>
    </w:rPr>
  </w:style>
  <w:style w:type="character" w:customStyle="1" w:styleId="FooterChar">
    <w:name w:val="Footer Char"/>
    <w:basedOn w:val="DefaultParagraphFont"/>
    <w:link w:val="Footer"/>
    <w:uiPriority w:val="99"/>
    <w:rsid w:val="00060899"/>
    <w:rPr>
      <w:sz w:val="16"/>
      <w:lang w:val="en-US"/>
    </w:rPr>
  </w:style>
  <w:style w:type="character" w:customStyle="1" w:styleId="Heading1Char">
    <w:name w:val="Heading 1 Char"/>
    <w:link w:val="Heading1"/>
    <w:uiPriority w:val="9"/>
    <w:semiHidden/>
    <w:rsid w:val="00BD1B4D"/>
    <w:rPr>
      <w:rFonts w:eastAsia="Times New Roman"/>
      <w:color w:val="386065"/>
      <w:sz w:val="32"/>
      <w:szCs w:val="32"/>
    </w:rPr>
  </w:style>
  <w:style w:type="character" w:customStyle="1" w:styleId="Heading2Char">
    <w:name w:val="Heading 2 Char"/>
    <w:link w:val="Heading2"/>
    <w:uiPriority w:val="9"/>
    <w:semiHidden/>
    <w:rsid w:val="00BD1B4D"/>
    <w:rPr>
      <w:rFonts w:eastAsia="Times New Roman"/>
      <w:color w:val="386065"/>
      <w:sz w:val="26"/>
      <w:szCs w:val="26"/>
    </w:rPr>
  </w:style>
  <w:style w:type="character" w:customStyle="1" w:styleId="Heading4Char">
    <w:name w:val="Heading 4 Char"/>
    <w:link w:val="Heading4"/>
    <w:uiPriority w:val="9"/>
    <w:semiHidden/>
    <w:rsid w:val="00BD1B4D"/>
    <w:rPr>
      <w:rFonts w:eastAsia="Times New Roman"/>
      <w:i/>
      <w:iCs/>
      <w:color w:val="386065"/>
      <w:sz w:val="40"/>
    </w:rPr>
  </w:style>
  <w:style w:type="character" w:customStyle="1" w:styleId="Heading5Char">
    <w:name w:val="Heading 5 Char"/>
    <w:link w:val="Heading5"/>
    <w:uiPriority w:val="9"/>
    <w:semiHidden/>
    <w:rsid w:val="00BD1B4D"/>
    <w:rPr>
      <w:rFonts w:eastAsia="Times New Roman"/>
      <w:color w:val="386065"/>
      <w:sz w:val="40"/>
    </w:rPr>
  </w:style>
  <w:style w:type="character" w:styleId="IntenseEmphasis">
    <w:name w:val="Intense Emphasis"/>
    <w:uiPriority w:val="21"/>
    <w:semiHidden/>
    <w:unhideWhenUsed/>
    <w:qFormat/>
    <w:rsid w:val="00CF207A"/>
    <w:rPr>
      <w:i/>
      <w:iCs/>
      <w:color w:val="386065"/>
    </w:rPr>
  </w:style>
  <w:style w:type="paragraph" w:styleId="IntenseQuote">
    <w:name w:val="Intense Quote"/>
    <w:basedOn w:val="Normal"/>
    <w:next w:val="Normal"/>
    <w:link w:val="IntenseQuoteChar"/>
    <w:uiPriority w:val="30"/>
    <w:semiHidden/>
    <w:unhideWhenUsed/>
    <w:qFormat/>
    <w:rsid w:val="00CF207A"/>
    <w:pPr>
      <w:pBdr>
        <w:top w:val="single" w:sz="4" w:space="10" w:color="386065"/>
        <w:bottom w:val="single" w:sz="4" w:space="10" w:color="386065"/>
      </w:pBdr>
      <w:spacing w:before="360" w:after="360"/>
      <w:ind w:left="864" w:right="864"/>
      <w:jc w:val="center"/>
    </w:pPr>
    <w:rPr>
      <w:i/>
      <w:iCs/>
      <w:color w:val="386065"/>
    </w:rPr>
  </w:style>
  <w:style w:type="character" w:customStyle="1" w:styleId="IntenseQuoteChar">
    <w:name w:val="Intense Quote Char"/>
    <w:link w:val="IntenseQuote"/>
    <w:uiPriority w:val="30"/>
    <w:semiHidden/>
    <w:rsid w:val="00CF207A"/>
    <w:rPr>
      <w:i/>
      <w:iCs/>
      <w:color w:val="386065"/>
    </w:rPr>
  </w:style>
  <w:style w:type="character" w:styleId="IntenseReference">
    <w:name w:val="Intense Reference"/>
    <w:uiPriority w:val="32"/>
    <w:semiHidden/>
    <w:unhideWhenUsed/>
    <w:qFormat/>
    <w:rsid w:val="00CF207A"/>
    <w:rPr>
      <w:b/>
      <w:bCs/>
      <w:caps w:val="0"/>
      <w:smallCaps/>
      <w:color w:val="386065"/>
      <w:spacing w:val="5"/>
    </w:rPr>
  </w:style>
  <w:style w:type="paragraph" w:styleId="TOCHeading">
    <w:name w:val="TOC Heading"/>
    <w:basedOn w:val="Heading1"/>
    <w:next w:val="Normal"/>
    <w:uiPriority w:val="39"/>
    <w:semiHidden/>
    <w:unhideWhenUsed/>
    <w:qFormat/>
    <w:rsid w:val="00CF207A"/>
    <w:pPr>
      <w:outlineLvl w:val="9"/>
    </w:pPr>
  </w:style>
  <w:style w:type="paragraph" w:styleId="BlockText">
    <w:name w:val="Block Text"/>
    <w:basedOn w:val="Normal"/>
    <w:uiPriority w:val="99"/>
    <w:semiHidden/>
    <w:unhideWhenUsed/>
    <w:rsid w:val="00CF207A"/>
    <w:pPr>
      <w:pBdr>
        <w:top w:val="single" w:sz="2" w:space="10" w:color="82B4B9" w:shadow="1" w:frame="1"/>
        <w:left w:val="single" w:sz="2" w:space="10" w:color="82B4B9" w:shadow="1" w:frame="1"/>
        <w:bottom w:val="single" w:sz="2" w:space="10" w:color="82B4B9" w:shadow="1" w:frame="1"/>
        <w:right w:val="single" w:sz="2" w:space="10" w:color="82B4B9" w:shadow="1" w:frame="1"/>
      </w:pBdr>
      <w:ind w:left="1152" w:right="1152"/>
    </w:pPr>
    <w:rPr>
      <w:rFonts w:eastAsia="Times New Roman"/>
      <w:i/>
      <w:iCs/>
      <w:color w:val="386065"/>
    </w:rPr>
  </w:style>
  <w:style w:type="character" w:styleId="Hyperlink">
    <w:name w:val="Hyperlink"/>
    <w:uiPriority w:val="99"/>
    <w:semiHidden/>
    <w:unhideWhenUsed/>
    <w:rsid w:val="00CF207A"/>
    <w:rPr>
      <w:color w:val="386065"/>
      <w:u w:val="single"/>
    </w:rPr>
  </w:style>
  <w:style w:type="character" w:styleId="FollowedHyperlink">
    <w:name w:val="FollowedHyperlink"/>
    <w:uiPriority w:val="99"/>
    <w:semiHidden/>
    <w:unhideWhenUsed/>
    <w:rsid w:val="00CF207A"/>
    <w:rPr>
      <w:color w:val="573448"/>
      <w:u w:val="single"/>
    </w:rPr>
  </w:style>
  <w:style w:type="table" w:styleId="TableGrid">
    <w:name w:val="Table Grid"/>
    <w:basedOn w:val="TableNormal"/>
    <w:uiPriority w:val="39"/>
    <w:rsid w:val="00A10743"/>
    <w:tblPr/>
  </w:style>
  <w:style w:type="table" w:styleId="GridTable1Light-Accent1">
    <w:name w:val="Grid Table 1 Light Accent 1"/>
    <w:basedOn w:val="TableNormal"/>
    <w:uiPriority w:val="46"/>
    <w:rsid w:val="00897FB4"/>
    <w:tblPr>
      <w:tblStyleRowBandSize w:val="1"/>
      <w:tblStyleColBandSize w:val="1"/>
      <w:tblBorders>
        <w:top w:val="single" w:sz="4" w:space="0" w:color="CDE0E3"/>
        <w:left w:val="single" w:sz="4" w:space="0" w:color="CDE0E3"/>
        <w:bottom w:val="single" w:sz="4" w:space="0" w:color="CDE0E3"/>
        <w:right w:val="single" w:sz="4" w:space="0" w:color="CDE0E3"/>
        <w:insideH w:val="single" w:sz="4" w:space="0" w:color="CDE0E3"/>
        <w:insideV w:val="single" w:sz="4" w:space="0" w:color="CDE0E3"/>
      </w:tblBorders>
    </w:tblPr>
    <w:tblStylePr w:type="firstRow">
      <w:rPr>
        <w:b/>
        <w:bCs/>
      </w:rPr>
      <w:tblPr/>
      <w:tcPr>
        <w:tcBorders>
          <w:bottom w:val="single" w:sz="12" w:space="0" w:color="B4D1D5"/>
        </w:tcBorders>
      </w:tcPr>
    </w:tblStylePr>
    <w:tblStylePr w:type="lastRow">
      <w:rPr>
        <w:b/>
        <w:bCs/>
      </w:rPr>
      <w:tblPr/>
      <w:tcPr>
        <w:tcBorders>
          <w:top w:val="double" w:sz="2" w:space="0" w:color="B4D1D5"/>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897FB4"/>
    <w:tblPr>
      <w:tblStyleRowBandSize w:val="1"/>
      <w:tblStyleColBandSize w:val="1"/>
      <w:tblBorders>
        <w:top w:val="single" w:sz="4" w:space="0" w:color="E38283"/>
        <w:left w:val="single" w:sz="4" w:space="0" w:color="E38283"/>
        <w:bottom w:val="single" w:sz="4" w:space="0" w:color="E38283"/>
        <w:right w:val="single" w:sz="4" w:space="0" w:color="E38283"/>
        <w:insideH w:val="single" w:sz="4" w:space="0" w:color="E38283"/>
        <w:insideV w:val="single" w:sz="4" w:space="0" w:color="E38283"/>
      </w:tblBorders>
    </w:tblPr>
    <w:tblStylePr w:type="firstRow">
      <w:rPr>
        <w:b/>
        <w:bCs/>
        <w:color w:val="FFFFFF"/>
      </w:rPr>
      <w:tblPr/>
      <w:tcPr>
        <w:tcBorders>
          <w:top w:val="single" w:sz="4" w:space="0" w:color="D12F31"/>
          <w:left w:val="single" w:sz="4" w:space="0" w:color="D12F31"/>
          <w:bottom w:val="single" w:sz="4" w:space="0" w:color="D12F31"/>
          <w:right w:val="single" w:sz="4" w:space="0" w:color="D12F31"/>
          <w:insideH w:val="nil"/>
          <w:insideV w:val="nil"/>
        </w:tcBorders>
        <w:shd w:val="clear" w:color="auto" w:fill="D12F31"/>
      </w:tcPr>
    </w:tblStylePr>
    <w:tblStylePr w:type="lastRow">
      <w:rPr>
        <w:b/>
        <w:bCs/>
      </w:rPr>
      <w:tblPr/>
      <w:tcPr>
        <w:tcBorders>
          <w:top w:val="double" w:sz="4" w:space="0" w:color="D12F31"/>
        </w:tcBorders>
      </w:tcPr>
    </w:tblStylePr>
    <w:tblStylePr w:type="firstCol">
      <w:rPr>
        <w:b/>
        <w:bCs/>
      </w:rPr>
    </w:tblStylePr>
    <w:tblStylePr w:type="lastCol">
      <w:rPr>
        <w:b/>
        <w:bCs/>
      </w:rPr>
    </w:tblStylePr>
    <w:tblStylePr w:type="band1Vert">
      <w:tblPr/>
      <w:tcPr>
        <w:shd w:val="clear" w:color="auto" w:fill="F5D5D5"/>
      </w:tcPr>
    </w:tblStylePr>
    <w:tblStylePr w:type="band1Horz">
      <w:tblPr/>
      <w:tcPr>
        <w:shd w:val="clear" w:color="auto" w:fill="F5D5D5"/>
      </w:tcPr>
    </w:tblStylePr>
  </w:style>
  <w:style w:type="paragraph" w:styleId="NoSpacing">
    <w:name w:val="No Spacing"/>
    <w:uiPriority w:val="98"/>
    <w:semiHidden/>
    <w:qFormat/>
    <w:rsid w:val="00A95506"/>
    <w:pPr>
      <w:ind w:left="101" w:right="101"/>
    </w:pPr>
    <w:rPr>
      <w:color w:val="572111"/>
      <w:lang w:val="en-US" w:eastAsia="ja-JP"/>
    </w:rPr>
  </w:style>
  <w:style w:type="character" w:customStyle="1" w:styleId="Heading8Char">
    <w:name w:val="Heading 8 Char"/>
    <w:link w:val="Heading8"/>
    <w:uiPriority w:val="9"/>
    <w:semiHidden/>
    <w:rsid w:val="00BD1B4D"/>
    <w:rPr>
      <w:rFonts w:eastAsia="Times New Roman"/>
      <w:color w:val="272727"/>
      <w:sz w:val="22"/>
      <w:szCs w:val="21"/>
    </w:rPr>
  </w:style>
  <w:style w:type="character" w:customStyle="1" w:styleId="Heading9Char">
    <w:name w:val="Heading 9 Char"/>
    <w:link w:val="Heading9"/>
    <w:uiPriority w:val="9"/>
    <w:semiHidden/>
    <w:rsid w:val="00BD1B4D"/>
    <w:rPr>
      <w:rFonts w:eastAsia="Times New Roman"/>
      <w:i/>
      <w:iCs/>
      <w:color w:val="272727"/>
      <w:sz w:val="22"/>
      <w:szCs w:val="21"/>
    </w:rPr>
  </w:style>
  <w:style w:type="paragraph" w:styleId="Caption">
    <w:name w:val="caption"/>
    <w:basedOn w:val="Normal"/>
    <w:next w:val="Normal"/>
    <w:uiPriority w:val="35"/>
    <w:semiHidden/>
    <w:unhideWhenUsed/>
    <w:qFormat/>
    <w:rsid w:val="00AB123B"/>
    <w:pPr>
      <w:spacing w:after="200" w:line="240" w:lineRule="auto"/>
    </w:pPr>
    <w:rPr>
      <w:i/>
      <w:iCs/>
      <w:sz w:val="22"/>
      <w:szCs w:val="18"/>
    </w:rPr>
  </w:style>
  <w:style w:type="paragraph" w:styleId="BalloonText">
    <w:name w:val="Balloon Text"/>
    <w:basedOn w:val="Normal"/>
    <w:link w:val="BalloonTextChar"/>
    <w:uiPriority w:val="99"/>
    <w:semiHidden/>
    <w:unhideWhenUsed/>
    <w:rsid w:val="00AB123B"/>
    <w:pPr>
      <w:spacing w:line="240" w:lineRule="auto"/>
    </w:pPr>
    <w:rPr>
      <w:rFonts w:ascii="Segoe UI" w:hAnsi="Segoe UI" w:cs="Segoe UI"/>
      <w:sz w:val="22"/>
      <w:szCs w:val="18"/>
    </w:rPr>
  </w:style>
  <w:style w:type="character" w:customStyle="1" w:styleId="BalloonTextChar">
    <w:name w:val="Balloon Text Char"/>
    <w:link w:val="BalloonText"/>
    <w:uiPriority w:val="99"/>
    <w:semiHidden/>
    <w:rsid w:val="00AB123B"/>
    <w:rPr>
      <w:rFonts w:ascii="Segoe UI" w:hAnsi="Segoe UI" w:cs="Segoe UI"/>
      <w:sz w:val="22"/>
      <w:szCs w:val="18"/>
    </w:rPr>
  </w:style>
  <w:style w:type="paragraph" w:styleId="BodyText3">
    <w:name w:val="Body Text 3"/>
    <w:basedOn w:val="Normal"/>
    <w:link w:val="BodyText3Char"/>
    <w:uiPriority w:val="99"/>
    <w:semiHidden/>
    <w:unhideWhenUsed/>
    <w:rsid w:val="00AB123B"/>
    <w:pPr>
      <w:spacing w:after="120"/>
    </w:pPr>
    <w:rPr>
      <w:sz w:val="22"/>
      <w:szCs w:val="16"/>
    </w:rPr>
  </w:style>
  <w:style w:type="character" w:customStyle="1" w:styleId="BodyText3Char">
    <w:name w:val="Body Text 3 Char"/>
    <w:link w:val="BodyText3"/>
    <w:uiPriority w:val="99"/>
    <w:semiHidden/>
    <w:rsid w:val="00AB123B"/>
    <w:rPr>
      <w:sz w:val="22"/>
      <w:szCs w:val="16"/>
    </w:rPr>
  </w:style>
  <w:style w:type="paragraph" w:styleId="BodyTextIndent3">
    <w:name w:val="Body Text Indent 3"/>
    <w:basedOn w:val="Normal"/>
    <w:link w:val="BodyTextIndent3Char"/>
    <w:uiPriority w:val="99"/>
    <w:semiHidden/>
    <w:unhideWhenUsed/>
    <w:rsid w:val="00AB123B"/>
    <w:pPr>
      <w:spacing w:after="120"/>
      <w:ind w:left="360"/>
    </w:pPr>
    <w:rPr>
      <w:sz w:val="22"/>
      <w:szCs w:val="16"/>
    </w:rPr>
  </w:style>
  <w:style w:type="character" w:customStyle="1" w:styleId="BodyTextIndent3Char">
    <w:name w:val="Body Text Indent 3 Char"/>
    <w:link w:val="BodyTextIndent3"/>
    <w:uiPriority w:val="99"/>
    <w:semiHidden/>
    <w:rsid w:val="00AB123B"/>
    <w:rPr>
      <w:sz w:val="22"/>
      <w:szCs w:val="16"/>
    </w:rPr>
  </w:style>
  <w:style w:type="character" w:styleId="CommentReference">
    <w:name w:val="annotation reference"/>
    <w:uiPriority w:val="99"/>
    <w:semiHidden/>
    <w:unhideWhenUsed/>
    <w:rsid w:val="00AB123B"/>
    <w:rPr>
      <w:sz w:val="22"/>
      <w:szCs w:val="16"/>
    </w:rPr>
  </w:style>
  <w:style w:type="paragraph" w:styleId="CommentText">
    <w:name w:val="annotation text"/>
    <w:basedOn w:val="Normal"/>
    <w:link w:val="CommentTextChar"/>
    <w:uiPriority w:val="99"/>
    <w:semiHidden/>
    <w:unhideWhenUsed/>
    <w:rsid w:val="00AB123B"/>
    <w:pPr>
      <w:spacing w:line="240" w:lineRule="auto"/>
    </w:pPr>
    <w:rPr>
      <w:sz w:val="22"/>
      <w:szCs w:val="20"/>
    </w:rPr>
  </w:style>
  <w:style w:type="character" w:customStyle="1" w:styleId="CommentTextChar">
    <w:name w:val="Comment Text Char"/>
    <w:link w:val="CommentText"/>
    <w:uiPriority w:val="99"/>
    <w:semiHidden/>
    <w:rsid w:val="00AB123B"/>
    <w:rPr>
      <w:sz w:val="22"/>
      <w:szCs w:val="20"/>
    </w:rPr>
  </w:style>
  <w:style w:type="paragraph" w:styleId="CommentSubject">
    <w:name w:val="annotation subject"/>
    <w:basedOn w:val="CommentText"/>
    <w:next w:val="CommentText"/>
    <w:link w:val="CommentSubjectChar"/>
    <w:uiPriority w:val="99"/>
    <w:semiHidden/>
    <w:unhideWhenUsed/>
    <w:rsid w:val="00AB123B"/>
    <w:rPr>
      <w:b/>
      <w:bCs/>
    </w:rPr>
  </w:style>
  <w:style w:type="character" w:customStyle="1" w:styleId="CommentSubjectChar">
    <w:name w:val="Comment Subject Char"/>
    <w:link w:val="CommentSubject"/>
    <w:uiPriority w:val="99"/>
    <w:semiHidden/>
    <w:rsid w:val="00AB123B"/>
    <w:rPr>
      <w:b/>
      <w:bCs/>
      <w:sz w:val="22"/>
      <w:szCs w:val="20"/>
    </w:rPr>
  </w:style>
  <w:style w:type="paragraph" w:styleId="DocumentMap">
    <w:name w:val="Document Map"/>
    <w:basedOn w:val="Normal"/>
    <w:link w:val="DocumentMapChar"/>
    <w:uiPriority w:val="99"/>
    <w:semiHidden/>
    <w:unhideWhenUsed/>
    <w:rsid w:val="00AB123B"/>
    <w:pPr>
      <w:spacing w:line="240" w:lineRule="auto"/>
    </w:pPr>
    <w:rPr>
      <w:rFonts w:ascii="Segoe UI" w:hAnsi="Segoe UI" w:cs="Segoe UI"/>
      <w:sz w:val="22"/>
      <w:szCs w:val="16"/>
    </w:rPr>
  </w:style>
  <w:style w:type="character" w:customStyle="1" w:styleId="DocumentMapChar">
    <w:name w:val="Document Map Char"/>
    <w:link w:val="DocumentMap"/>
    <w:uiPriority w:val="99"/>
    <w:semiHidden/>
    <w:rsid w:val="00AB123B"/>
    <w:rPr>
      <w:rFonts w:ascii="Segoe UI" w:hAnsi="Segoe UI" w:cs="Segoe UI"/>
      <w:sz w:val="22"/>
      <w:szCs w:val="16"/>
    </w:rPr>
  </w:style>
  <w:style w:type="paragraph" w:styleId="EndnoteText">
    <w:name w:val="endnote text"/>
    <w:basedOn w:val="Normal"/>
    <w:link w:val="EndnoteTextChar"/>
    <w:uiPriority w:val="99"/>
    <w:semiHidden/>
    <w:unhideWhenUsed/>
    <w:rsid w:val="00AB123B"/>
    <w:pPr>
      <w:spacing w:line="240" w:lineRule="auto"/>
    </w:pPr>
    <w:rPr>
      <w:sz w:val="22"/>
      <w:szCs w:val="20"/>
    </w:rPr>
  </w:style>
  <w:style w:type="character" w:customStyle="1" w:styleId="EndnoteTextChar">
    <w:name w:val="Endnote Text Char"/>
    <w:link w:val="EndnoteText"/>
    <w:uiPriority w:val="99"/>
    <w:semiHidden/>
    <w:rsid w:val="00AB123B"/>
    <w:rPr>
      <w:sz w:val="22"/>
      <w:szCs w:val="20"/>
    </w:rPr>
  </w:style>
  <w:style w:type="paragraph" w:styleId="EnvelopeReturn">
    <w:name w:val="envelope return"/>
    <w:basedOn w:val="Normal"/>
    <w:uiPriority w:val="99"/>
    <w:semiHidden/>
    <w:unhideWhenUsed/>
    <w:rsid w:val="00AB123B"/>
    <w:pPr>
      <w:spacing w:line="240" w:lineRule="auto"/>
    </w:pPr>
    <w:rPr>
      <w:rFonts w:eastAsia="Times New Roman"/>
      <w:sz w:val="22"/>
      <w:szCs w:val="20"/>
    </w:rPr>
  </w:style>
  <w:style w:type="paragraph" w:styleId="FootnoteText">
    <w:name w:val="footnote text"/>
    <w:basedOn w:val="Normal"/>
    <w:link w:val="FootnoteTextChar"/>
    <w:uiPriority w:val="99"/>
    <w:semiHidden/>
    <w:unhideWhenUsed/>
    <w:rsid w:val="00AB123B"/>
    <w:pPr>
      <w:spacing w:line="240" w:lineRule="auto"/>
    </w:pPr>
    <w:rPr>
      <w:sz w:val="22"/>
      <w:szCs w:val="20"/>
    </w:rPr>
  </w:style>
  <w:style w:type="character" w:customStyle="1" w:styleId="FootnoteTextChar">
    <w:name w:val="Footnote Text Char"/>
    <w:link w:val="FootnoteText"/>
    <w:uiPriority w:val="99"/>
    <w:semiHidden/>
    <w:rsid w:val="00AB123B"/>
    <w:rPr>
      <w:sz w:val="22"/>
      <w:szCs w:val="20"/>
    </w:rPr>
  </w:style>
  <w:style w:type="character" w:styleId="HTMLCode">
    <w:name w:val="HTML Code"/>
    <w:uiPriority w:val="99"/>
    <w:semiHidden/>
    <w:unhideWhenUsed/>
    <w:rsid w:val="00AB123B"/>
    <w:rPr>
      <w:rFonts w:ascii="Consolas" w:hAnsi="Consolas"/>
      <w:sz w:val="22"/>
      <w:szCs w:val="20"/>
    </w:rPr>
  </w:style>
  <w:style w:type="character" w:styleId="HTMLKeyboard">
    <w:name w:val="HTML Keyboard"/>
    <w:uiPriority w:val="99"/>
    <w:semiHidden/>
    <w:unhideWhenUsed/>
    <w:rsid w:val="00AB123B"/>
    <w:rPr>
      <w:rFonts w:ascii="Consolas" w:hAnsi="Consolas"/>
      <w:sz w:val="22"/>
      <w:szCs w:val="20"/>
    </w:rPr>
  </w:style>
  <w:style w:type="paragraph" w:styleId="HTMLPreformatted">
    <w:name w:val="HTML Preformatted"/>
    <w:basedOn w:val="Normal"/>
    <w:link w:val="HTMLPreformattedChar"/>
    <w:uiPriority w:val="99"/>
    <w:semiHidden/>
    <w:unhideWhenUsed/>
    <w:rsid w:val="00AB123B"/>
    <w:pPr>
      <w:spacing w:line="240" w:lineRule="auto"/>
    </w:pPr>
    <w:rPr>
      <w:rFonts w:ascii="Consolas" w:hAnsi="Consolas"/>
      <w:sz w:val="22"/>
      <w:szCs w:val="20"/>
    </w:rPr>
  </w:style>
  <w:style w:type="character" w:customStyle="1" w:styleId="HTMLPreformattedChar">
    <w:name w:val="HTML Preformatted Char"/>
    <w:link w:val="HTMLPreformatted"/>
    <w:uiPriority w:val="99"/>
    <w:semiHidden/>
    <w:rsid w:val="00AB123B"/>
    <w:rPr>
      <w:rFonts w:ascii="Consolas" w:hAnsi="Consolas"/>
      <w:sz w:val="22"/>
      <w:szCs w:val="20"/>
    </w:rPr>
  </w:style>
  <w:style w:type="character" w:styleId="HTMLTypewriter">
    <w:name w:val="HTML Typewriter"/>
    <w:uiPriority w:val="99"/>
    <w:semiHidden/>
    <w:unhideWhenUsed/>
    <w:rsid w:val="00AB123B"/>
    <w:rPr>
      <w:rFonts w:ascii="Consolas" w:hAnsi="Consolas"/>
      <w:sz w:val="22"/>
      <w:szCs w:val="20"/>
    </w:rPr>
  </w:style>
  <w:style w:type="paragraph" w:styleId="MacroText">
    <w:name w:val="macro"/>
    <w:link w:val="MacroTextChar"/>
    <w:uiPriority w:val="99"/>
    <w:semiHidden/>
    <w:unhideWhenUsed/>
    <w:rsid w:val="00AB123B"/>
    <w:pPr>
      <w:tabs>
        <w:tab w:val="left" w:pos="480"/>
        <w:tab w:val="left" w:pos="960"/>
        <w:tab w:val="left" w:pos="1440"/>
        <w:tab w:val="left" w:pos="1920"/>
        <w:tab w:val="left" w:pos="2400"/>
        <w:tab w:val="left" w:pos="2880"/>
        <w:tab w:val="left" w:pos="3360"/>
        <w:tab w:val="left" w:pos="3840"/>
        <w:tab w:val="left" w:pos="4320"/>
      </w:tabs>
      <w:ind w:left="101" w:right="101"/>
    </w:pPr>
    <w:rPr>
      <w:rFonts w:ascii="Consolas" w:hAnsi="Consolas"/>
      <w:color w:val="572111"/>
      <w:sz w:val="22"/>
      <w:lang w:val="en-US" w:eastAsia="ja-JP"/>
    </w:rPr>
  </w:style>
  <w:style w:type="character" w:customStyle="1" w:styleId="MacroTextChar">
    <w:name w:val="Macro Text Char"/>
    <w:link w:val="MacroText"/>
    <w:uiPriority w:val="99"/>
    <w:semiHidden/>
    <w:rsid w:val="00AB123B"/>
    <w:rPr>
      <w:rFonts w:ascii="Consolas" w:hAnsi="Consolas"/>
      <w:sz w:val="22"/>
      <w:szCs w:val="20"/>
    </w:rPr>
  </w:style>
  <w:style w:type="paragraph" w:styleId="PlainText">
    <w:name w:val="Plain Text"/>
    <w:basedOn w:val="Normal"/>
    <w:link w:val="PlainTextChar"/>
    <w:uiPriority w:val="99"/>
    <w:semiHidden/>
    <w:unhideWhenUsed/>
    <w:rsid w:val="00AB123B"/>
    <w:pPr>
      <w:spacing w:line="240" w:lineRule="auto"/>
    </w:pPr>
    <w:rPr>
      <w:rFonts w:ascii="Consolas" w:hAnsi="Consolas"/>
      <w:sz w:val="22"/>
      <w:szCs w:val="21"/>
    </w:rPr>
  </w:style>
  <w:style w:type="character" w:customStyle="1" w:styleId="PlainTextChar">
    <w:name w:val="Plain Text Char"/>
    <w:link w:val="PlainText"/>
    <w:uiPriority w:val="99"/>
    <w:semiHidden/>
    <w:rsid w:val="00AB123B"/>
    <w:rPr>
      <w:rFonts w:ascii="Consolas" w:hAnsi="Consolas"/>
      <w:sz w:val="22"/>
      <w:szCs w:val="21"/>
    </w:rPr>
  </w:style>
  <w:style w:type="paragraph" w:customStyle="1" w:styleId="PropertyName">
    <w:name w:val="Property Name"/>
    <w:basedOn w:val="Normal"/>
    <w:qFormat/>
    <w:rsid w:val="00060899"/>
    <w:pPr>
      <w:pBdr>
        <w:left w:val="single" w:sz="24" w:space="6" w:color="FFFFFF" w:themeColor="background1"/>
      </w:pBdr>
      <w:spacing w:before="120" w:after="120" w:line="240" w:lineRule="auto"/>
    </w:pPr>
    <w:rPr>
      <w:rFonts w:asciiTheme="majorHAnsi" w:hAnsiTheme="majorHAnsi"/>
      <w:b/>
      <w:caps/>
      <w:color w:val="44546A" w:themeColor="text2"/>
      <w:sz w:val="44"/>
      <w:szCs w:val="44"/>
    </w:rPr>
  </w:style>
  <w:style w:type="table" w:styleId="ListTable7Colorful">
    <w:name w:val="List Table 7 Colorful"/>
    <w:basedOn w:val="TableNormal"/>
    <w:uiPriority w:val="52"/>
    <w:rsid w:val="00694C8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11ECC"/>
    <w:tblPr>
      <w:tblStyleRowBandSize w:val="1"/>
      <w:tblStyleColBandSize w:val="1"/>
    </w:tblPr>
    <w:tblStylePr w:type="firstRow">
      <w:rPr>
        <w:b w:val="0"/>
        <w:bCs/>
        <w:i w:val="0"/>
      </w:rPr>
      <w:tblPr/>
      <w:tcPr>
        <w:tcBorders>
          <w:top w:val="nil"/>
          <w:left w:val="nil"/>
          <w:bottom w:val="nil"/>
          <w:right w:val="nil"/>
          <w:insideH w:val="nil"/>
          <w:insideV w:val="nil"/>
          <w:tl2br w:val="nil"/>
          <w:tr2bl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181BD9"/>
    <w:tblPr>
      <w:tblStyleRowBandSize w:val="1"/>
      <w:tblStyleColBandSize w:val="1"/>
    </w:tbl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graphicsanchor">
    <w:name w:val="graphics anchor"/>
    <w:basedOn w:val="PropertyName"/>
    <w:qFormat/>
    <w:rsid w:val="00AB675A"/>
    <w:pPr>
      <w:spacing w:before="0" w:after="0"/>
    </w:pPr>
    <w:rPr>
      <w:sz w:val="4"/>
      <w:szCs w:val="4"/>
    </w:rPr>
  </w:style>
  <w:style w:type="paragraph" w:styleId="ListParagraph">
    <w:name w:val="List Paragraph"/>
    <w:basedOn w:val="Normal"/>
    <w:uiPriority w:val="34"/>
    <w:qFormat/>
    <w:rsid w:val="00E1767C"/>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sv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g"/></Relationships>
</file>

<file path=word/theme/theme1.xml><?xml version="1.0" encoding="utf-8"?>
<a:theme xmlns:a="http://schemas.openxmlformats.org/drawingml/2006/main" name="Office Theme">
  <a:themeElements>
    <a:clrScheme name="Open House Template">
      <a:dk1>
        <a:sysClr val="windowText" lastClr="000000"/>
      </a:dk1>
      <a:lt1>
        <a:sysClr val="window" lastClr="FFFFFF"/>
      </a:lt1>
      <a:dk2>
        <a:srgbClr val="44546A"/>
      </a:dk2>
      <a:lt2>
        <a:srgbClr val="E7E6E6"/>
      </a:lt2>
      <a:accent1>
        <a:srgbClr val="FFC000"/>
      </a:accent1>
      <a:accent2>
        <a:srgbClr val="717171"/>
      </a:accent2>
      <a:accent3>
        <a:srgbClr val="A5A5A5"/>
      </a:accent3>
      <a:accent4>
        <a:srgbClr val="F7F05B"/>
      </a:accent4>
      <a:accent5>
        <a:srgbClr val="FFC000"/>
      </a:accent5>
      <a:accent6>
        <a:srgbClr val="717171"/>
      </a:accent6>
      <a:hlink>
        <a:srgbClr val="FFC000"/>
      </a:hlink>
      <a:folHlink>
        <a:srgbClr val="FFC000"/>
      </a:folHlink>
    </a:clrScheme>
    <a:fontScheme name="Open House Template">
      <a:majorFont>
        <a:latin typeface="Franklin Gothic Demi Cond"/>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_ip_UnifiedCompliancePolicyProperties xmlns="http://schemas.microsoft.com/sharepoint/v3" xsi:nil="true"/>
    <MediaServiceKeyPoints xmlns="71af3243-3dd4-4a8d-8c0d-dd76da1f02a5" xsi:nil="true"/>
  </documentManagement>
</p:properties>
</file>

<file path=customXml/item2.xml><?xml version="1.0" encoding="utf-8"?>
<b:Sources xmlns:b="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5" ma:contentTypeDescription="Create a new document." ma:contentTypeScope="" ma:versionID="6303841d91754ae9e45eab54773e3b1c">
  <xsd:schema xmlns:xsd="http://www.w3.org/2001/XMLSchema" xmlns:xs="http://www.w3.org/2001/XMLSchema" xmlns:p="http://schemas.microsoft.com/office/2006/metadata/properties" xmlns:ns1="http://schemas.microsoft.com/sharepoint/v3" xmlns:ns2="71af3243-3dd4-4a8d-8c0d-dd76da1f02a5" xmlns:ns3="16c05727-aa75-4e4a-9b5f-8a80a1165891" targetNamespace="http://schemas.microsoft.com/office/2006/metadata/properties" ma:root="true" ma:fieldsID="21f069cdc2b493a90fc663fd3b6884b6" ns1:_="" ns2:_="" ns3:_="">
    <xsd:import namespace="http://schemas.microsoft.com/sharepoint/v3"/>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element name="Image" ma:index="22"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D1C90-B5DA-42EA-A502-6DA24DF44095}">
  <ds:schemaRefs>
    <ds:schemaRef ds:uri="http://schemas.microsoft.com/office/2006/metadata/properties"/>
    <ds:schemaRef ds:uri="http://schemas.microsoft.com/office/infopath/2007/PartnerControls"/>
    <ds:schemaRef ds:uri="http://schemas.microsoft.com/sharepoint/v3"/>
    <ds:schemaRef ds:uri="71af3243-3dd4-4a8d-8c0d-dd76da1f02a5"/>
  </ds:schemaRefs>
</ds:datastoreItem>
</file>

<file path=customXml/itemProps2.xml><?xml version="1.0" encoding="utf-8"?>
<ds:datastoreItem xmlns:ds="http://schemas.openxmlformats.org/officeDocument/2006/customXml" ds:itemID="{822555F9-484B-4C45-BF8B-4CD924B1FBFD}">
  <ds:schemaRefs>
    <ds:schemaRef ds:uri="http://schemas.openxmlformats.org/officeDocument/2006/bibliography"/>
  </ds:schemaRefs>
</ds:datastoreItem>
</file>

<file path=customXml/itemProps3.xml><?xml version="1.0" encoding="utf-8"?>
<ds:datastoreItem xmlns:ds="http://schemas.openxmlformats.org/officeDocument/2006/customXml" ds:itemID="{C789165D-7321-4F89-AD61-1FFFE9148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2A77CE-185D-407F-A582-4201362C92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3T15:11:00Z</dcterms:created>
  <dcterms:modified xsi:type="dcterms:W3CDTF">2022-01-0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